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6AE288" w14:textId="143B4C98" w:rsidR="00FD08F5" w:rsidRPr="002E1723" w:rsidRDefault="00A34520" w:rsidP="00FB5E91">
      <w:pPr>
        <w:jc w:val="center"/>
        <w:rPr>
          <w:rFonts w:ascii="Times New Roman" w:eastAsia="Times New Roman" w:hAnsi="Times New Roman" w:cs="Times New Roman"/>
          <w:sz w:val="32"/>
          <w:szCs w:val="32"/>
          <w:lang w:val="en-GB"/>
        </w:rPr>
      </w:pPr>
      <w:bookmarkStart w:id="0" w:name="_GoBack"/>
      <w:bookmarkEnd w:id="0"/>
      <w:r w:rsidRPr="002E1723">
        <w:rPr>
          <w:rFonts w:ascii="Times New Roman" w:eastAsia="Times New Roman" w:hAnsi="Times New Roman" w:cs="Times New Roman"/>
          <w:sz w:val="32"/>
          <w:szCs w:val="32"/>
          <w:lang w:val="en-GB"/>
        </w:rPr>
        <w:t>Online ethics checklist</w:t>
      </w:r>
    </w:p>
    <w:p w14:paraId="49814B48" w14:textId="77777777" w:rsidR="00FC31CC" w:rsidRDefault="00FC31CC"/>
    <w:p w14:paraId="39D8C95C" w14:textId="77777777" w:rsidR="008E3808" w:rsidRDefault="008E3808">
      <w:pPr>
        <w:rPr>
          <w:u w:val="single"/>
          <w:lang w:val="en-GB"/>
        </w:rPr>
      </w:pPr>
    </w:p>
    <w:p w14:paraId="4CB19694" w14:textId="548C2F15" w:rsidR="008E3808" w:rsidRDefault="008E3808">
      <w:pPr>
        <w:rPr>
          <w:u w:val="single"/>
          <w:lang w:val="en-GB"/>
        </w:rPr>
      </w:pPr>
      <w:r>
        <w:rPr>
          <w:u w:val="single"/>
          <w:lang w:val="en-GB"/>
        </w:rPr>
        <w:t>LOGIN</w:t>
      </w:r>
    </w:p>
    <w:p w14:paraId="669E8248" w14:textId="77777777" w:rsidR="008E3808" w:rsidRDefault="008E3808">
      <w:pPr>
        <w:rPr>
          <w:u w:val="single"/>
          <w:lang w:val="en-GB"/>
        </w:rPr>
      </w:pPr>
    </w:p>
    <w:p w14:paraId="0DAB1751" w14:textId="217C3E20" w:rsidR="008E3808" w:rsidRPr="008E3808" w:rsidRDefault="008E3808">
      <w:pPr>
        <w:rPr>
          <w:lang w:val="en-GB"/>
        </w:rPr>
      </w:pPr>
      <w:r w:rsidRPr="008E3808">
        <w:rPr>
          <w:lang w:val="en-GB"/>
        </w:rPr>
        <w:t xml:space="preserve">Personal through the university system </w:t>
      </w:r>
    </w:p>
    <w:p w14:paraId="53EA8288" w14:textId="77777777" w:rsidR="008E3808" w:rsidRDefault="008E3808">
      <w:pPr>
        <w:rPr>
          <w:u w:val="single"/>
          <w:lang w:val="en-GB"/>
        </w:rPr>
      </w:pPr>
    </w:p>
    <w:p w14:paraId="12CA9F32" w14:textId="583F52B8" w:rsidR="007608F8" w:rsidRDefault="007608F8">
      <w:pPr>
        <w:rPr>
          <w:u w:val="single"/>
          <w:lang w:val="en-GB"/>
        </w:rPr>
      </w:pPr>
      <w:r>
        <w:rPr>
          <w:u w:val="single"/>
          <w:lang w:val="en-GB"/>
        </w:rPr>
        <w:t>RESEARCH PROJECT DETAILS</w:t>
      </w:r>
    </w:p>
    <w:p w14:paraId="6ABC636E" w14:textId="77777777" w:rsidR="007608F8" w:rsidRDefault="007608F8">
      <w:pPr>
        <w:rPr>
          <w:u w:val="single"/>
          <w:lang w:val="en-GB"/>
        </w:rPr>
      </w:pPr>
    </w:p>
    <w:p w14:paraId="5D72211E" w14:textId="2AA9D57A" w:rsidR="00D36F6C" w:rsidRPr="00D36F6C" w:rsidRDefault="00D36F6C" w:rsidP="00D36F6C">
      <w:pPr>
        <w:pStyle w:val="Odstavecseseznamem"/>
        <w:numPr>
          <w:ilvl w:val="0"/>
          <w:numId w:val="6"/>
        </w:numPr>
        <w:rPr>
          <w:i/>
          <w:lang w:val="en-GB"/>
        </w:rPr>
      </w:pPr>
      <w:r w:rsidRPr="00D36F6C">
        <w:rPr>
          <w:i/>
          <w:lang w:val="en-GB"/>
        </w:rPr>
        <w:t xml:space="preserve">Personal information </w:t>
      </w:r>
    </w:p>
    <w:p w14:paraId="7E6D6AB7" w14:textId="77777777" w:rsidR="00D36F6C" w:rsidRDefault="00D36F6C">
      <w:pPr>
        <w:rPr>
          <w:lang w:val="en-GB"/>
        </w:rPr>
      </w:pPr>
    </w:p>
    <w:p w14:paraId="105552EF" w14:textId="641D2107" w:rsidR="007608F8" w:rsidRDefault="00937A7C">
      <w:pPr>
        <w:rPr>
          <w:lang w:val="en-GB"/>
        </w:rPr>
      </w:pPr>
      <w:r>
        <w:rPr>
          <w:lang w:val="en-GB"/>
        </w:rPr>
        <w:t>Name</w:t>
      </w:r>
      <w:r w:rsidR="00315D27">
        <w:rPr>
          <w:lang w:val="en-GB"/>
        </w:rPr>
        <w:t xml:space="preserve"> [open]</w:t>
      </w:r>
    </w:p>
    <w:p w14:paraId="23A0AF67" w14:textId="4C88E781" w:rsidR="00937A7C" w:rsidRDefault="00937A7C">
      <w:pPr>
        <w:rPr>
          <w:lang w:val="en-GB"/>
        </w:rPr>
      </w:pPr>
      <w:r>
        <w:rPr>
          <w:lang w:val="en-GB"/>
        </w:rPr>
        <w:t>Email</w:t>
      </w:r>
      <w:r w:rsidR="00315D27">
        <w:rPr>
          <w:lang w:val="en-GB"/>
        </w:rPr>
        <w:t xml:space="preserve"> [open]</w:t>
      </w:r>
    </w:p>
    <w:p w14:paraId="4E960F6E" w14:textId="73AA96F5" w:rsidR="00937A7C" w:rsidRDefault="00937A7C">
      <w:pPr>
        <w:rPr>
          <w:lang w:val="en-GB"/>
        </w:rPr>
      </w:pPr>
      <w:r>
        <w:rPr>
          <w:lang w:val="en-GB"/>
        </w:rPr>
        <w:t>Institute [selection</w:t>
      </w:r>
      <w:proofErr w:type="gramStart"/>
      <w:r>
        <w:rPr>
          <w:lang w:val="en-GB"/>
        </w:rPr>
        <w:t>]</w:t>
      </w:r>
      <w:proofErr w:type="gramEnd"/>
      <w:r>
        <w:rPr>
          <w:lang w:val="en-GB"/>
        </w:rPr>
        <w:br/>
        <w:t>Department [selection]</w:t>
      </w:r>
    </w:p>
    <w:p w14:paraId="6101DE1B" w14:textId="07A8D344" w:rsidR="00937A7C" w:rsidRDefault="00937A7C">
      <w:pPr>
        <w:rPr>
          <w:lang w:val="en-GB"/>
        </w:rPr>
      </w:pPr>
      <w:r>
        <w:rPr>
          <w:lang w:val="en-GB"/>
        </w:rPr>
        <w:t>Status [selection]</w:t>
      </w:r>
    </w:p>
    <w:p w14:paraId="207327AB" w14:textId="6BB0FF78" w:rsidR="00937A7C" w:rsidRDefault="00937A7C">
      <w:pPr>
        <w:rPr>
          <w:lang w:val="en-GB"/>
        </w:rPr>
      </w:pPr>
      <w:r>
        <w:rPr>
          <w:lang w:val="en-GB"/>
        </w:rPr>
        <w:t>Course [selection]</w:t>
      </w:r>
    </w:p>
    <w:p w14:paraId="410C3471" w14:textId="3B261129" w:rsidR="00937A7C" w:rsidRDefault="00937A7C">
      <w:pPr>
        <w:rPr>
          <w:lang w:val="en-GB"/>
        </w:rPr>
      </w:pPr>
      <w:r>
        <w:rPr>
          <w:lang w:val="en-GB"/>
        </w:rPr>
        <w:t xml:space="preserve">Supervisor </w:t>
      </w:r>
      <w:r w:rsidR="00315D27">
        <w:rPr>
          <w:lang w:val="en-GB"/>
        </w:rPr>
        <w:t>[open]</w:t>
      </w:r>
    </w:p>
    <w:p w14:paraId="506F71ED" w14:textId="77777777" w:rsidR="00D36F6C" w:rsidRPr="00847A35" w:rsidRDefault="00D36F6C">
      <w:pPr>
        <w:rPr>
          <w:i/>
          <w:lang w:val="en-GB"/>
        </w:rPr>
      </w:pPr>
    </w:p>
    <w:p w14:paraId="5E726B4F" w14:textId="2B160A3E" w:rsidR="00D36F6C" w:rsidRPr="00847A35" w:rsidRDefault="00D36F6C" w:rsidP="00D36F6C">
      <w:pPr>
        <w:pStyle w:val="Odstavecseseznamem"/>
        <w:numPr>
          <w:ilvl w:val="0"/>
          <w:numId w:val="6"/>
        </w:numPr>
        <w:rPr>
          <w:i/>
          <w:lang w:val="en-GB"/>
        </w:rPr>
      </w:pPr>
      <w:r w:rsidRPr="00847A35">
        <w:rPr>
          <w:i/>
          <w:lang w:val="en-GB"/>
        </w:rPr>
        <w:t xml:space="preserve">Project information </w:t>
      </w:r>
    </w:p>
    <w:p w14:paraId="157B025B" w14:textId="77777777" w:rsidR="00D36F6C" w:rsidRDefault="00D36F6C" w:rsidP="00D36F6C">
      <w:pPr>
        <w:rPr>
          <w:lang w:val="en-GB"/>
        </w:rPr>
      </w:pPr>
    </w:p>
    <w:p w14:paraId="2EC7E8A7" w14:textId="3E6D2ECE" w:rsidR="00D36F6C" w:rsidRDefault="00D36F6C" w:rsidP="00D36F6C">
      <w:pPr>
        <w:rPr>
          <w:lang w:val="en-GB"/>
        </w:rPr>
      </w:pPr>
      <w:r>
        <w:rPr>
          <w:lang w:val="en-GB"/>
        </w:rPr>
        <w:t>Title</w:t>
      </w:r>
      <w:r w:rsidR="00315D27">
        <w:rPr>
          <w:lang w:val="en-GB"/>
        </w:rPr>
        <w:t xml:space="preserve"> [open]</w:t>
      </w:r>
    </w:p>
    <w:p w14:paraId="2B39A7A3" w14:textId="7DA977AA" w:rsidR="00D36F6C" w:rsidRDefault="00D36F6C" w:rsidP="00D36F6C">
      <w:pPr>
        <w:rPr>
          <w:lang w:val="en-GB"/>
        </w:rPr>
      </w:pPr>
      <w:r>
        <w:rPr>
          <w:lang w:val="en-GB"/>
        </w:rPr>
        <w:t>Summary</w:t>
      </w:r>
      <w:r w:rsidR="00315D27">
        <w:rPr>
          <w:lang w:val="en-GB"/>
        </w:rPr>
        <w:t xml:space="preserve"> [open]</w:t>
      </w:r>
    </w:p>
    <w:p w14:paraId="641CAC2E" w14:textId="2216EA09" w:rsidR="00315D27" w:rsidRDefault="00315D27" w:rsidP="00D36F6C">
      <w:pPr>
        <w:rPr>
          <w:lang w:val="en-GB"/>
        </w:rPr>
      </w:pPr>
      <w:r>
        <w:rPr>
          <w:lang w:val="en-GB"/>
        </w:rPr>
        <w:t>External funding [yes, no]</w:t>
      </w:r>
    </w:p>
    <w:p w14:paraId="20D3CF2A" w14:textId="6960A500" w:rsidR="00D36F6C" w:rsidRDefault="00847A35" w:rsidP="00D36F6C">
      <w:pPr>
        <w:rPr>
          <w:lang w:val="en-GB"/>
        </w:rPr>
      </w:pPr>
      <w:r>
        <w:rPr>
          <w:lang w:val="en-GB"/>
        </w:rPr>
        <w:t>Start date</w:t>
      </w:r>
      <w:r w:rsidR="00315D27">
        <w:rPr>
          <w:lang w:val="en-GB"/>
        </w:rPr>
        <w:t xml:space="preserve"> [selection]</w:t>
      </w:r>
    </w:p>
    <w:p w14:paraId="056CEBBB" w14:textId="3F410CFF" w:rsidR="00847A35" w:rsidRDefault="00847A35" w:rsidP="00D36F6C">
      <w:pPr>
        <w:rPr>
          <w:lang w:val="en-GB"/>
        </w:rPr>
      </w:pPr>
      <w:r>
        <w:rPr>
          <w:lang w:val="en-GB"/>
        </w:rPr>
        <w:t>End date</w:t>
      </w:r>
      <w:r w:rsidR="00315D27">
        <w:rPr>
          <w:lang w:val="en-GB"/>
        </w:rPr>
        <w:t xml:space="preserve"> [selection]</w:t>
      </w:r>
    </w:p>
    <w:p w14:paraId="074CCFB5" w14:textId="3628286A" w:rsidR="00847A35" w:rsidRDefault="00847A35" w:rsidP="00D36F6C">
      <w:pPr>
        <w:rPr>
          <w:lang w:val="en-GB"/>
        </w:rPr>
      </w:pPr>
      <w:r>
        <w:rPr>
          <w:lang w:val="en-GB"/>
        </w:rPr>
        <w:t>Proposed start date of data collection</w:t>
      </w:r>
      <w:r w:rsidR="00315D27">
        <w:rPr>
          <w:lang w:val="en-GB"/>
        </w:rPr>
        <w:t xml:space="preserve"> [selection]</w:t>
      </w:r>
    </w:p>
    <w:p w14:paraId="513F16DE" w14:textId="39D58F46" w:rsidR="00847A35" w:rsidRPr="00D36F6C" w:rsidRDefault="00847A35" w:rsidP="00847A35">
      <w:pPr>
        <w:rPr>
          <w:lang w:val="en-GB"/>
        </w:rPr>
      </w:pPr>
      <w:r>
        <w:rPr>
          <w:lang w:val="en-GB"/>
        </w:rPr>
        <w:t>Proposed end date of data collection</w:t>
      </w:r>
      <w:r w:rsidR="00315D27">
        <w:rPr>
          <w:lang w:val="en-GB"/>
        </w:rPr>
        <w:t xml:space="preserve"> [selection]</w:t>
      </w:r>
    </w:p>
    <w:p w14:paraId="0249F804" w14:textId="77777777" w:rsidR="007608F8" w:rsidRDefault="007608F8">
      <w:pPr>
        <w:rPr>
          <w:u w:val="single"/>
          <w:lang w:val="en-GB"/>
        </w:rPr>
      </w:pPr>
    </w:p>
    <w:p w14:paraId="5A476B23" w14:textId="4BF1CE7A" w:rsidR="00FB5E91" w:rsidRPr="00FB5E91" w:rsidRDefault="00FB5E91">
      <w:pPr>
        <w:rPr>
          <w:u w:val="single"/>
          <w:lang w:val="en-GB"/>
        </w:rPr>
      </w:pPr>
      <w:r w:rsidRPr="00FB5E91">
        <w:rPr>
          <w:u w:val="single"/>
          <w:lang w:val="en-GB"/>
        </w:rPr>
        <w:t xml:space="preserve">GENERAL – filters </w:t>
      </w:r>
    </w:p>
    <w:p w14:paraId="00E5F23D" w14:textId="77777777" w:rsidR="00FB5E91" w:rsidRDefault="00FB5E91">
      <w:pPr>
        <w:rPr>
          <w:lang w:val="en-GB"/>
        </w:rPr>
      </w:pPr>
    </w:p>
    <w:p w14:paraId="32508AE1" w14:textId="661D7ACB" w:rsidR="00FB5E91" w:rsidRPr="00FB5E91" w:rsidRDefault="00FB5E91">
      <w:pPr>
        <w:rPr>
          <w:b/>
          <w:lang w:val="en-GB"/>
        </w:rPr>
      </w:pPr>
      <w:r w:rsidRPr="00FB5E91">
        <w:rPr>
          <w:b/>
          <w:lang w:val="en-GB"/>
        </w:rPr>
        <w:t>Is your study solely literature based?</w:t>
      </w:r>
    </w:p>
    <w:p w14:paraId="5A8CC990" w14:textId="77777777" w:rsidR="00FB5E91" w:rsidRDefault="00FB5E91">
      <w:pPr>
        <w:rPr>
          <w:lang w:val="en-GB"/>
        </w:rPr>
      </w:pPr>
    </w:p>
    <w:p w14:paraId="6443E80B" w14:textId="513F9D0E" w:rsidR="00FB5E91" w:rsidRDefault="00FB5E91">
      <w:pPr>
        <w:rPr>
          <w:lang w:val="en-GB"/>
        </w:rPr>
      </w:pPr>
      <w:r>
        <w:rPr>
          <w:lang w:val="en-GB"/>
        </w:rPr>
        <w:t>Yes</w:t>
      </w:r>
      <w:r w:rsidR="003022C5">
        <w:rPr>
          <w:lang w:val="en-GB"/>
        </w:rPr>
        <w:t xml:space="preserve"> [</w:t>
      </w:r>
      <w:r w:rsidR="003022C5" w:rsidRPr="00203DAC">
        <w:rPr>
          <w:lang w:val="en-GB"/>
        </w:rPr>
        <w:t>End – On this basis, my proposed project does not require a formal ethics review. If any changes to the project involve any of the criteria above, I undertake to resubmit the project for formal ethical approval.]</w:t>
      </w:r>
    </w:p>
    <w:p w14:paraId="799440EC" w14:textId="77777777" w:rsidR="003022C5" w:rsidRDefault="003022C5">
      <w:pPr>
        <w:rPr>
          <w:lang w:val="en-GB"/>
        </w:rPr>
      </w:pPr>
    </w:p>
    <w:p w14:paraId="1C29D22D" w14:textId="0BA28EC4" w:rsidR="00FB5E91" w:rsidRDefault="00FB5E91">
      <w:pPr>
        <w:rPr>
          <w:lang w:val="en-GB"/>
        </w:rPr>
      </w:pPr>
      <w:r>
        <w:rPr>
          <w:lang w:val="en-GB"/>
        </w:rPr>
        <w:t>No</w:t>
      </w:r>
    </w:p>
    <w:p w14:paraId="03CA86D0" w14:textId="77777777" w:rsidR="00FB5E91" w:rsidRDefault="00FB5E91">
      <w:pPr>
        <w:rPr>
          <w:lang w:val="en-GB"/>
        </w:rPr>
      </w:pPr>
    </w:p>
    <w:p w14:paraId="764BA754" w14:textId="351FC61B" w:rsidR="00FB5E91" w:rsidRPr="00FB5E91" w:rsidRDefault="00FB5E91">
      <w:pPr>
        <w:rPr>
          <w:b/>
          <w:lang w:val="en-GB"/>
        </w:rPr>
      </w:pPr>
      <w:r w:rsidRPr="00FB5E91">
        <w:rPr>
          <w:b/>
          <w:lang w:val="en-GB"/>
        </w:rPr>
        <w:t xml:space="preserve">Does your study involve human participants? </w:t>
      </w:r>
    </w:p>
    <w:p w14:paraId="4F5F2F36" w14:textId="77777777" w:rsidR="00FB5E91" w:rsidRDefault="00FB5E91">
      <w:pPr>
        <w:rPr>
          <w:lang w:val="en-GB"/>
        </w:rPr>
      </w:pPr>
    </w:p>
    <w:p w14:paraId="357BD35A" w14:textId="3CE727ED" w:rsidR="00FB5E91" w:rsidRDefault="00FB5E91">
      <w:pPr>
        <w:rPr>
          <w:lang w:val="en-GB"/>
        </w:rPr>
      </w:pPr>
      <w:r>
        <w:rPr>
          <w:lang w:val="en-GB"/>
        </w:rPr>
        <w:t>Yes</w:t>
      </w:r>
      <w:r w:rsidRPr="003022C5">
        <w:rPr>
          <w:lang w:val="en-GB"/>
        </w:rPr>
        <w:t xml:space="preserve"> </w:t>
      </w:r>
      <w:r w:rsidR="003022C5">
        <w:rPr>
          <w:lang w:val="en-GB"/>
        </w:rPr>
        <w:t>[Filter 1</w:t>
      </w:r>
      <w:r w:rsidR="003022C5" w:rsidRPr="003022C5">
        <w:rPr>
          <w:lang w:val="en-GB"/>
        </w:rPr>
        <w:t>]</w:t>
      </w:r>
    </w:p>
    <w:p w14:paraId="6A67E21C" w14:textId="55345E75" w:rsidR="00FB5E91" w:rsidRDefault="00FB5E91">
      <w:pPr>
        <w:rPr>
          <w:lang w:val="en-GB"/>
        </w:rPr>
      </w:pPr>
      <w:r>
        <w:rPr>
          <w:lang w:val="en-GB"/>
        </w:rPr>
        <w:t>No</w:t>
      </w:r>
    </w:p>
    <w:p w14:paraId="57BCA114" w14:textId="77777777" w:rsidR="00FB5E91" w:rsidRDefault="00FB5E91">
      <w:pPr>
        <w:rPr>
          <w:lang w:val="en-GB"/>
        </w:rPr>
      </w:pPr>
    </w:p>
    <w:p w14:paraId="7A7C6217" w14:textId="52794E51" w:rsidR="00FB5E91" w:rsidRPr="00FB5E91" w:rsidRDefault="00FB5E91">
      <w:pPr>
        <w:rPr>
          <w:b/>
          <w:lang w:val="en-GB"/>
        </w:rPr>
      </w:pPr>
      <w:r w:rsidRPr="00FB5E91">
        <w:rPr>
          <w:b/>
          <w:lang w:val="en-GB"/>
        </w:rPr>
        <w:t>Does your study involve the re-use of data containing any identifiable personal data which will be obtained from a source other than directly from the participant?</w:t>
      </w:r>
    </w:p>
    <w:p w14:paraId="2666D800" w14:textId="02AD014D" w:rsidR="00FB5E91" w:rsidRDefault="00FB5E91">
      <w:pPr>
        <w:rPr>
          <w:lang w:val="en-GB"/>
        </w:rPr>
      </w:pPr>
      <w:r>
        <w:rPr>
          <w:lang w:val="en-GB"/>
        </w:rPr>
        <w:lastRenderedPageBreak/>
        <w:br/>
      </w:r>
      <w:r w:rsidR="003022C5">
        <w:rPr>
          <w:lang w:val="en-GB"/>
        </w:rPr>
        <w:t>Yes</w:t>
      </w:r>
      <w:r w:rsidR="003022C5" w:rsidRPr="003022C5">
        <w:rPr>
          <w:lang w:val="en-GB"/>
        </w:rPr>
        <w:t xml:space="preserve"> </w:t>
      </w:r>
      <w:r w:rsidR="003022C5">
        <w:rPr>
          <w:lang w:val="en-GB"/>
        </w:rPr>
        <w:t>[Filter 2]</w:t>
      </w:r>
    </w:p>
    <w:p w14:paraId="12BE5CDC" w14:textId="5C2615E2" w:rsidR="00FB5E91" w:rsidRDefault="00FB5E91">
      <w:pPr>
        <w:rPr>
          <w:lang w:val="en-GB"/>
        </w:rPr>
      </w:pPr>
      <w:r>
        <w:rPr>
          <w:lang w:val="en-GB"/>
        </w:rPr>
        <w:t>No</w:t>
      </w:r>
    </w:p>
    <w:p w14:paraId="055A2A39" w14:textId="77777777" w:rsidR="00FB5E91" w:rsidRDefault="00FB5E91">
      <w:pPr>
        <w:rPr>
          <w:lang w:val="en-GB"/>
        </w:rPr>
      </w:pPr>
    </w:p>
    <w:p w14:paraId="3402FA4A" w14:textId="2ED59638" w:rsidR="00FB5E91" w:rsidRPr="00FB5E91" w:rsidRDefault="00FB5E91">
      <w:pPr>
        <w:rPr>
          <w:b/>
          <w:lang w:val="en-GB"/>
        </w:rPr>
      </w:pPr>
      <w:r w:rsidRPr="00FB5E91">
        <w:rPr>
          <w:b/>
          <w:lang w:val="en-GB"/>
        </w:rPr>
        <w:t>Does yours study require and approval through another external ethics committee?</w:t>
      </w:r>
    </w:p>
    <w:p w14:paraId="319843F9" w14:textId="77777777" w:rsidR="00FB5E91" w:rsidRDefault="00FB5E91">
      <w:pPr>
        <w:rPr>
          <w:lang w:val="en-GB"/>
        </w:rPr>
      </w:pPr>
    </w:p>
    <w:p w14:paraId="39746BF1" w14:textId="25134AB5" w:rsidR="00FB5E91" w:rsidRDefault="00FB5E91">
      <w:pPr>
        <w:rPr>
          <w:lang w:val="en-GB"/>
        </w:rPr>
      </w:pPr>
      <w:r>
        <w:rPr>
          <w:lang w:val="en-GB"/>
        </w:rPr>
        <w:t xml:space="preserve">Yes </w:t>
      </w:r>
    </w:p>
    <w:p w14:paraId="425DD724" w14:textId="76E7AD94" w:rsidR="00FB5E91" w:rsidRDefault="00FB5E91">
      <w:pPr>
        <w:rPr>
          <w:lang w:val="en-GB"/>
        </w:rPr>
      </w:pPr>
      <w:r>
        <w:rPr>
          <w:lang w:val="en-GB"/>
        </w:rPr>
        <w:t>No</w:t>
      </w:r>
    </w:p>
    <w:p w14:paraId="7025D84B" w14:textId="77777777" w:rsidR="00FB5E91" w:rsidRDefault="00FB5E91">
      <w:pPr>
        <w:rPr>
          <w:lang w:val="en-GB"/>
        </w:rPr>
      </w:pPr>
    </w:p>
    <w:p w14:paraId="30FAFC2E" w14:textId="7C63A8D5" w:rsidR="00FB5E91" w:rsidRDefault="00FB5E91">
      <w:pPr>
        <w:rPr>
          <w:b/>
          <w:lang w:val="en-GB"/>
        </w:rPr>
      </w:pPr>
      <w:r w:rsidRPr="00FB5E91">
        <w:rPr>
          <w:b/>
          <w:lang w:val="en-GB"/>
        </w:rPr>
        <w:t>None of the questions above apply to my study</w:t>
      </w:r>
      <w:r w:rsidRPr="00203DAC">
        <w:rPr>
          <w:lang w:val="en-GB"/>
        </w:rPr>
        <w:t>.</w:t>
      </w:r>
      <w:r w:rsidR="00203DAC" w:rsidRPr="00203DAC">
        <w:rPr>
          <w:lang w:val="en-GB"/>
        </w:rPr>
        <w:t xml:space="preserve"> [Filter: End – On this basis, my proposed project does not require a formal ethics review. If any changes to the project involve any of the criteria above, I undertake to resubmit the project for formal ethical approval.]</w:t>
      </w:r>
    </w:p>
    <w:p w14:paraId="70B9FC33" w14:textId="77777777" w:rsidR="00FB5E91" w:rsidRDefault="00FB5E91">
      <w:pPr>
        <w:rPr>
          <w:b/>
          <w:lang w:val="en-GB"/>
        </w:rPr>
      </w:pPr>
    </w:p>
    <w:p w14:paraId="41F620E3" w14:textId="77777777" w:rsidR="00FB5E91" w:rsidRDefault="00FB5E91">
      <w:pPr>
        <w:rPr>
          <w:u w:val="single"/>
          <w:lang w:val="en-GB"/>
        </w:rPr>
      </w:pPr>
    </w:p>
    <w:p w14:paraId="2A0D1EE6" w14:textId="54672676" w:rsidR="00FB5E91" w:rsidRDefault="00FB5E91">
      <w:pPr>
        <w:rPr>
          <w:u w:val="single"/>
          <w:lang w:val="en-GB"/>
        </w:rPr>
      </w:pPr>
      <w:r w:rsidRPr="00FB5E91">
        <w:rPr>
          <w:u w:val="single"/>
          <w:lang w:val="en-GB"/>
        </w:rPr>
        <w:t xml:space="preserve">Filter 1: Human participants </w:t>
      </w:r>
    </w:p>
    <w:p w14:paraId="6F74D58C" w14:textId="77777777" w:rsidR="002814CB" w:rsidRDefault="002814CB">
      <w:pPr>
        <w:rPr>
          <w:u w:val="single"/>
          <w:lang w:val="en-GB"/>
        </w:rPr>
      </w:pPr>
    </w:p>
    <w:p w14:paraId="48F2A0BF" w14:textId="77777777" w:rsidR="002E1723" w:rsidRDefault="002E1723">
      <w:pPr>
        <w:rPr>
          <w:b/>
          <w:lang w:val="en-GB"/>
        </w:rPr>
      </w:pPr>
    </w:p>
    <w:p w14:paraId="1F0D8991" w14:textId="62A70F5A" w:rsidR="002E1723" w:rsidRPr="002E1723" w:rsidRDefault="002E1723" w:rsidP="002E1723">
      <w:pPr>
        <w:pStyle w:val="Odstavecseseznamem"/>
        <w:numPr>
          <w:ilvl w:val="0"/>
          <w:numId w:val="4"/>
        </w:numPr>
        <w:rPr>
          <w:i/>
          <w:lang w:val="en-GB"/>
        </w:rPr>
      </w:pPr>
      <w:r w:rsidRPr="002E1723">
        <w:rPr>
          <w:i/>
          <w:lang w:val="en-GB"/>
        </w:rPr>
        <w:t xml:space="preserve">Participants </w:t>
      </w:r>
    </w:p>
    <w:p w14:paraId="2D02DFD3" w14:textId="77777777" w:rsidR="007D15AC" w:rsidRDefault="007D15AC">
      <w:pPr>
        <w:rPr>
          <w:b/>
          <w:lang w:val="en-GB"/>
        </w:rPr>
      </w:pPr>
    </w:p>
    <w:p w14:paraId="364AD532" w14:textId="77777777" w:rsidR="007608F8" w:rsidRPr="007608F8" w:rsidRDefault="002814CB">
      <w:pPr>
        <w:rPr>
          <w:b/>
          <w:lang w:val="en-GB"/>
        </w:rPr>
      </w:pPr>
      <w:r w:rsidRPr="007608F8">
        <w:rPr>
          <w:b/>
          <w:lang w:val="en-GB"/>
        </w:rPr>
        <w:t xml:space="preserve">Describe the participants, their expected number and specify and inclusion/exclusion criteria to be used. </w:t>
      </w:r>
    </w:p>
    <w:p w14:paraId="3D97FA2C" w14:textId="77777777" w:rsidR="007608F8" w:rsidRDefault="007608F8">
      <w:pPr>
        <w:rPr>
          <w:lang w:val="en-GB"/>
        </w:rPr>
      </w:pPr>
    </w:p>
    <w:p w14:paraId="79F71C4F" w14:textId="6FE19EDA" w:rsidR="002814CB" w:rsidRDefault="002814CB">
      <w:pPr>
        <w:rPr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</w:t>
      </w:r>
    </w:p>
    <w:p w14:paraId="35E5C504" w14:textId="77777777" w:rsidR="002814CB" w:rsidRDefault="002814CB">
      <w:pPr>
        <w:rPr>
          <w:lang w:val="en-GB"/>
        </w:rPr>
      </w:pPr>
    </w:p>
    <w:p w14:paraId="32A38618" w14:textId="6561ABF9" w:rsidR="002814CB" w:rsidRPr="007608F8" w:rsidRDefault="002814CB">
      <w:pPr>
        <w:rPr>
          <w:b/>
          <w:lang w:val="en-GB"/>
        </w:rPr>
      </w:pPr>
      <w:r w:rsidRPr="007608F8">
        <w:rPr>
          <w:b/>
          <w:lang w:val="en-GB"/>
        </w:rPr>
        <w:t xml:space="preserve">Are your participants </w:t>
      </w:r>
      <w:r w:rsidR="00A0693C">
        <w:rPr>
          <w:b/>
          <w:lang w:val="en-GB"/>
        </w:rPr>
        <w:t xml:space="preserve">as individuals or as a group </w:t>
      </w:r>
      <w:r w:rsidRPr="007608F8">
        <w:rPr>
          <w:b/>
          <w:lang w:val="en-GB"/>
        </w:rPr>
        <w:t xml:space="preserve">considered vulnerable? </w:t>
      </w:r>
    </w:p>
    <w:p w14:paraId="3E52F3BB" w14:textId="0B4BB82C" w:rsidR="002814CB" w:rsidRDefault="002814CB">
      <w:pPr>
        <w:rPr>
          <w:lang w:val="en-GB"/>
        </w:rPr>
      </w:pPr>
      <w:r w:rsidRPr="007608F8">
        <w:rPr>
          <w:b/>
          <w:lang w:val="en-GB"/>
        </w:rPr>
        <w:br/>
      </w:r>
      <w:r>
        <w:rPr>
          <w:lang w:val="en-GB"/>
        </w:rPr>
        <w:t>Yes [Filter 1a]</w:t>
      </w:r>
    </w:p>
    <w:p w14:paraId="0F5D2CFF" w14:textId="38268143" w:rsidR="002814CB" w:rsidRPr="002814CB" w:rsidRDefault="002814CB">
      <w:pPr>
        <w:rPr>
          <w:lang w:val="en-GB"/>
        </w:rPr>
      </w:pPr>
      <w:r>
        <w:rPr>
          <w:lang w:val="en-GB"/>
        </w:rPr>
        <w:t>No</w:t>
      </w:r>
    </w:p>
    <w:p w14:paraId="0A652FE5" w14:textId="77777777" w:rsidR="007608F8" w:rsidRDefault="007608F8">
      <w:pPr>
        <w:rPr>
          <w:lang w:val="en-GB"/>
        </w:rPr>
      </w:pPr>
    </w:p>
    <w:p w14:paraId="1A586AC0" w14:textId="3179BC44" w:rsidR="00FB5E91" w:rsidRPr="007608F8" w:rsidRDefault="002814CB">
      <w:pPr>
        <w:rPr>
          <w:b/>
          <w:u w:val="single"/>
          <w:lang w:val="en-GB"/>
        </w:rPr>
      </w:pPr>
      <w:r w:rsidRPr="007608F8">
        <w:rPr>
          <w:b/>
          <w:lang w:val="en-GB"/>
        </w:rPr>
        <w:t xml:space="preserve">[Filter 1a] </w:t>
      </w:r>
      <w:r w:rsidR="007608F8" w:rsidRPr="007608F8">
        <w:rPr>
          <w:b/>
          <w:lang w:val="en-GB"/>
        </w:rPr>
        <w:t xml:space="preserve">Describe in which sense they are vulnerable and what measures will you take to address their potential vulnerability. </w:t>
      </w:r>
    </w:p>
    <w:p w14:paraId="4D0409C3" w14:textId="77777777" w:rsidR="00FB5E91" w:rsidRDefault="00FB5E91">
      <w:pPr>
        <w:rPr>
          <w:u w:val="single"/>
          <w:lang w:val="en-GB"/>
        </w:rPr>
      </w:pPr>
    </w:p>
    <w:p w14:paraId="38C2F8F6" w14:textId="77777777" w:rsidR="007608F8" w:rsidRDefault="007608F8" w:rsidP="007608F8">
      <w:pPr>
        <w:rPr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</w:t>
      </w:r>
    </w:p>
    <w:p w14:paraId="6A778E21" w14:textId="77777777" w:rsidR="002E1723" w:rsidRDefault="002E1723" w:rsidP="007608F8">
      <w:pPr>
        <w:rPr>
          <w:lang w:val="en-GB"/>
        </w:rPr>
      </w:pPr>
    </w:p>
    <w:p w14:paraId="6705FF4F" w14:textId="7BEB109D" w:rsidR="002E1723" w:rsidRPr="002E1723" w:rsidRDefault="002E1723" w:rsidP="002E1723">
      <w:pPr>
        <w:pStyle w:val="Odstavecseseznamem"/>
        <w:numPr>
          <w:ilvl w:val="0"/>
          <w:numId w:val="4"/>
        </w:numPr>
        <w:rPr>
          <w:i/>
          <w:lang w:val="en-GB"/>
        </w:rPr>
      </w:pPr>
      <w:r w:rsidRPr="002E1723">
        <w:rPr>
          <w:i/>
          <w:lang w:val="en-GB"/>
        </w:rPr>
        <w:t xml:space="preserve">Recruitment </w:t>
      </w:r>
      <w:r w:rsidR="004141F0">
        <w:rPr>
          <w:i/>
          <w:lang w:val="en-GB"/>
        </w:rPr>
        <w:t xml:space="preserve">and consent </w:t>
      </w:r>
    </w:p>
    <w:p w14:paraId="2AD5C684" w14:textId="77777777" w:rsidR="007608F8" w:rsidRDefault="007608F8" w:rsidP="007608F8">
      <w:pPr>
        <w:rPr>
          <w:lang w:val="en-GB"/>
        </w:rPr>
      </w:pPr>
    </w:p>
    <w:p w14:paraId="662D84ED" w14:textId="06276401" w:rsidR="007608F8" w:rsidRPr="007608F8" w:rsidRDefault="007608F8" w:rsidP="007608F8">
      <w:pPr>
        <w:rPr>
          <w:b/>
          <w:lang w:val="en-GB"/>
        </w:rPr>
      </w:pPr>
      <w:r w:rsidRPr="007608F8">
        <w:rPr>
          <w:b/>
          <w:lang w:val="en-GB"/>
        </w:rPr>
        <w:t xml:space="preserve">Please describe how participants will be identified, approached and recruited. Include details of any relationship between researcher(s) and participant(s). </w:t>
      </w:r>
    </w:p>
    <w:p w14:paraId="1942F523" w14:textId="77777777" w:rsidR="007608F8" w:rsidRDefault="007608F8">
      <w:pPr>
        <w:rPr>
          <w:u w:val="single"/>
          <w:lang w:val="en-GB"/>
        </w:rPr>
      </w:pPr>
    </w:p>
    <w:p w14:paraId="32F7FC69" w14:textId="77777777" w:rsidR="007608F8" w:rsidRDefault="007608F8" w:rsidP="007608F8">
      <w:pPr>
        <w:rPr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</w:t>
      </w:r>
    </w:p>
    <w:p w14:paraId="5B179690" w14:textId="77777777" w:rsidR="007608F8" w:rsidRDefault="007608F8">
      <w:pPr>
        <w:rPr>
          <w:u w:val="single"/>
          <w:lang w:val="en-GB"/>
        </w:rPr>
      </w:pPr>
    </w:p>
    <w:p w14:paraId="6E9B29C6" w14:textId="519E84C5" w:rsidR="007608F8" w:rsidRPr="007608F8" w:rsidRDefault="007608F8">
      <w:pPr>
        <w:rPr>
          <w:b/>
          <w:lang w:val="en-GB"/>
        </w:rPr>
      </w:pPr>
      <w:r w:rsidRPr="007608F8">
        <w:rPr>
          <w:b/>
          <w:lang w:val="en-GB"/>
        </w:rPr>
        <w:t>Do you need a Gatekeeper access to your participants?</w:t>
      </w:r>
    </w:p>
    <w:p w14:paraId="49584C83" w14:textId="77777777" w:rsidR="007608F8" w:rsidRDefault="007608F8">
      <w:pPr>
        <w:rPr>
          <w:lang w:val="en-GB"/>
        </w:rPr>
      </w:pPr>
    </w:p>
    <w:p w14:paraId="5B7C1A5A" w14:textId="355B49FA" w:rsidR="007608F8" w:rsidRDefault="007608F8">
      <w:pPr>
        <w:rPr>
          <w:lang w:val="en-GB"/>
        </w:rPr>
      </w:pPr>
      <w:r>
        <w:rPr>
          <w:lang w:val="en-GB"/>
        </w:rPr>
        <w:t xml:space="preserve">Yes </w:t>
      </w:r>
    </w:p>
    <w:p w14:paraId="430BC397" w14:textId="355180E5" w:rsidR="007608F8" w:rsidRDefault="007608F8">
      <w:pPr>
        <w:rPr>
          <w:lang w:val="en-GB"/>
        </w:rPr>
      </w:pPr>
      <w:r>
        <w:rPr>
          <w:lang w:val="en-GB"/>
        </w:rPr>
        <w:t>No</w:t>
      </w:r>
    </w:p>
    <w:p w14:paraId="5866CC18" w14:textId="77777777" w:rsidR="004141F0" w:rsidRDefault="004141F0">
      <w:pPr>
        <w:rPr>
          <w:lang w:val="en-GB"/>
        </w:rPr>
      </w:pPr>
    </w:p>
    <w:p w14:paraId="7AB08C9B" w14:textId="10C0E958" w:rsidR="004141F0" w:rsidRPr="00CF05EB" w:rsidRDefault="004141F0">
      <w:pPr>
        <w:rPr>
          <w:b/>
          <w:lang w:val="en-GB"/>
        </w:rPr>
      </w:pPr>
      <w:r w:rsidRPr="00CF05EB">
        <w:rPr>
          <w:b/>
          <w:lang w:val="en-GB"/>
        </w:rPr>
        <w:lastRenderedPageBreak/>
        <w:t xml:space="preserve">Describe the process that you will be </w:t>
      </w:r>
      <w:r w:rsidR="007D15AC">
        <w:rPr>
          <w:b/>
          <w:lang w:val="en-GB"/>
        </w:rPr>
        <w:t>using to obtain valid consent from the</w:t>
      </w:r>
      <w:r w:rsidRPr="00CF05EB">
        <w:rPr>
          <w:b/>
          <w:lang w:val="en-GB"/>
        </w:rPr>
        <w:t xml:space="preserve"> participants </w:t>
      </w:r>
      <w:r w:rsidR="00BF3DA3">
        <w:rPr>
          <w:b/>
          <w:lang w:val="en-GB"/>
        </w:rPr>
        <w:t>(</w:t>
      </w:r>
      <w:r w:rsidRPr="00CF05EB">
        <w:rPr>
          <w:b/>
          <w:lang w:val="en-GB"/>
        </w:rPr>
        <w:t>and if applicable also from varied gatekeepers</w:t>
      </w:r>
      <w:r w:rsidR="00BF3DA3">
        <w:rPr>
          <w:b/>
          <w:lang w:val="en-GB"/>
        </w:rPr>
        <w:t xml:space="preserve">) and explain how you will address </w:t>
      </w:r>
      <w:r w:rsidR="007D15AC">
        <w:rPr>
          <w:b/>
          <w:lang w:val="en-GB"/>
        </w:rPr>
        <w:t xml:space="preserve">the </w:t>
      </w:r>
      <w:r w:rsidR="00BF3DA3">
        <w:rPr>
          <w:b/>
          <w:lang w:val="en-GB"/>
        </w:rPr>
        <w:t xml:space="preserve">participants’ rights to dissent. </w:t>
      </w:r>
    </w:p>
    <w:p w14:paraId="620F18FB" w14:textId="77777777" w:rsidR="004141F0" w:rsidRDefault="004141F0">
      <w:pPr>
        <w:rPr>
          <w:lang w:val="en-GB"/>
        </w:rPr>
      </w:pPr>
    </w:p>
    <w:p w14:paraId="091C9720" w14:textId="3D350C28" w:rsidR="004141F0" w:rsidRDefault="004141F0">
      <w:pPr>
        <w:rPr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</w:t>
      </w:r>
    </w:p>
    <w:p w14:paraId="0A31D8A9" w14:textId="77777777" w:rsidR="007608F8" w:rsidRDefault="007608F8">
      <w:pPr>
        <w:rPr>
          <w:lang w:val="en-GB"/>
        </w:rPr>
      </w:pPr>
    </w:p>
    <w:p w14:paraId="579DAD76" w14:textId="384F88BF" w:rsidR="002E1723" w:rsidRPr="002E1723" w:rsidRDefault="002E1723" w:rsidP="002E1723">
      <w:pPr>
        <w:pStyle w:val="Odstavecseseznamem"/>
        <w:numPr>
          <w:ilvl w:val="0"/>
          <w:numId w:val="4"/>
        </w:numPr>
        <w:rPr>
          <w:i/>
          <w:lang w:val="en-GB"/>
        </w:rPr>
      </w:pPr>
      <w:r w:rsidRPr="002E1723">
        <w:rPr>
          <w:i/>
          <w:lang w:val="en-GB"/>
        </w:rPr>
        <w:t>Data Collection Activity</w:t>
      </w:r>
    </w:p>
    <w:p w14:paraId="57145CAF" w14:textId="77777777" w:rsidR="002E1723" w:rsidRPr="00B60E8E" w:rsidRDefault="002E1723">
      <w:pPr>
        <w:rPr>
          <w:lang w:val="en-GB"/>
        </w:rPr>
      </w:pPr>
    </w:p>
    <w:p w14:paraId="10C5E1AB" w14:textId="3D48FD78" w:rsidR="002E1723" w:rsidRPr="006A2D4E" w:rsidRDefault="002E1723">
      <w:pPr>
        <w:rPr>
          <w:b/>
          <w:lang w:val="en-GB"/>
        </w:rPr>
      </w:pPr>
      <w:r w:rsidRPr="006A2D4E">
        <w:rPr>
          <w:b/>
          <w:lang w:val="en-GB"/>
        </w:rPr>
        <w:t xml:space="preserve">Will the research involve quantitative data collection techniques (e.g. questionnaire, survey, experiment, bid data, etc.)? If yes, don’t forget to attach a copy of the sample design and questions (if applicable). </w:t>
      </w:r>
    </w:p>
    <w:p w14:paraId="51FEF6A5" w14:textId="77777777" w:rsidR="002E1723" w:rsidRDefault="002E1723">
      <w:pPr>
        <w:rPr>
          <w:lang w:val="en-GB"/>
        </w:rPr>
      </w:pPr>
    </w:p>
    <w:p w14:paraId="3430C328" w14:textId="2FD71424" w:rsidR="002E1723" w:rsidRDefault="002E1723">
      <w:pPr>
        <w:rPr>
          <w:lang w:val="en-GB"/>
        </w:rPr>
      </w:pPr>
      <w:r>
        <w:rPr>
          <w:lang w:val="en-GB"/>
        </w:rPr>
        <w:t xml:space="preserve">Yes </w:t>
      </w:r>
    </w:p>
    <w:p w14:paraId="4DBB91D9" w14:textId="67B37090" w:rsidR="002E1723" w:rsidRDefault="002E1723">
      <w:pPr>
        <w:rPr>
          <w:lang w:val="en-GB"/>
        </w:rPr>
      </w:pPr>
      <w:r>
        <w:rPr>
          <w:lang w:val="en-GB"/>
        </w:rPr>
        <w:t>No</w:t>
      </w:r>
    </w:p>
    <w:p w14:paraId="692C688A" w14:textId="77777777" w:rsidR="002E1723" w:rsidRDefault="002E1723">
      <w:pPr>
        <w:rPr>
          <w:lang w:val="en-GB"/>
        </w:rPr>
      </w:pPr>
    </w:p>
    <w:p w14:paraId="27198AD4" w14:textId="078E9335" w:rsidR="002E1723" w:rsidRPr="006A2D4E" w:rsidRDefault="002E1723" w:rsidP="002E1723">
      <w:pPr>
        <w:rPr>
          <w:b/>
          <w:lang w:val="en-GB"/>
        </w:rPr>
      </w:pPr>
      <w:r w:rsidRPr="006A2D4E">
        <w:rPr>
          <w:b/>
          <w:lang w:val="en-GB"/>
        </w:rPr>
        <w:t xml:space="preserve">Will the research involve qualitative data collection techniques (e.g. interviews, focus groups, creative methods, observations, etc.)? If yes, don’t forget to attach a copy of the sample design and questions (if applicable). </w:t>
      </w:r>
    </w:p>
    <w:p w14:paraId="171AA836" w14:textId="77777777" w:rsidR="002E1723" w:rsidRPr="002E1723" w:rsidRDefault="002E1723" w:rsidP="002E1723">
      <w:pPr>
        <w:rPr>
          <w:lang w:val="en-GB"/>
        </w:rPr>
      </w:pPr>
    </w:p>
    <w:p w14:paraId="74B3CE98" w14:textId="77777777" w:rsidR="002E1723" w:rsidRDefault="002E1723" w:rsidP="002E1723">
      <w:pPr>
        <w:rPr>
          <w:lang w:val="en-GB"/>
        </w:rPr>
      </w:pPr>
      <w:r>
        <w:rPr>
          <w:lang w:val="en-GB"/>
        </w:rPr>
        <w:t xml:space="preserve">Yes </w:t>
      </w:r>
    </w:p>
    <w:p w14:paraId="31099927" w14:textId="77777777" w:rsidR="002E1723" w:rsidRDefault="002E1723" w:rsidP="002E1723">
      <w:pPr>
        <w:rPr>
          <w:lang w:val="en-GB"/>
        </w:rPr>
      </w:pPr>
      <w:r>
        <w:rPr>
          <w:lang w:val="en-GB"/>
        </w:rPr>
        <w:t>No</w:t>
      </w:r>
    </w:p>
    <w:p w14:paraId="24C98797" w14:textId="77777777" w:rsidR="006A2D4E" w:rsidRDefault="006A2D4E" w:rsidP="002E1723">
      <w:pPr>
        <w:rPr>
          <w:lang w:val="en-GB"/>
        </w:rPr>
      </w:pPr>
    </w:p>
    <w:p w14:paraId="065D1599" w14:textId="77777777" w:rsidR="006A2D4E" w:rsidRDefault="006A2D4E" w:rsidP="006A2D4E">
      <w:pPr>
        <w:rPr>
          <w:b/>
          <w:lang w:val="en-GB"/>
        </w:rPr>
      </w:pPr>
      <w:r w:rsidRPr="006A2D4E">
        <w:rPr>
          <w:b/>
          <w:lang w:val="en-GB"/>
        </w:rPr>
        <w:t>Will your research involve</w:t>
      </w:r>
      <w:r>
        <w:rPr>
          <w:b/>
          <w:lang w:val="en-GB"/>
        </w:rPr>
        <w:t xml:space="preserve"> </w:t>
      </w:r>
      <w:r w:rsidRPr="006A2D4E">
        <w:rPr>
          <w:b/>
          <w:lang w:val="en-GB"/>
        </w:rPr>
        <w:t xml:space="preserve">prolonged or repetitive testing/visits? </w:t>
      </w:r>
    </w:p>
    <w:p w14:paraId="3C1235EC" w14:textId="77777777" w:rsidR="006A2D4E" w:rsidRDefault="006A2D4E" w:rsidP="006A2D4E">
      <w:pPr>
        <w:rPr>
          <w:b/>
          <w:lang w:val="en-GB"/>
        </w:rPr>
      </w:pPr>
    </w:p>
    <w:p w14:paraId="21AB6013" w14:textId="77777777" w:rsidR="006A2D4E" w:rsidRDefault="006A2D4E" w:rsidP="006A2D4E">
      <w:pPr>
        <w:rPr>
          <w:lang w:val="en-GB"/>
        </w:rPr>
      </w:pPr>
      <w:r>
        <w:rPr>
          <w:lang w:val="en-GB"/>
        </w:rPr>
        <w:t>Yes</w:t>
      </w:r>
    </w:p>
    <w:p w14:paraId="46917B5D" w14:textId="77777777" w:rsidR="006A2D4E" w:rsidRDefault="006A2D4E" w:rsidP="006A2D4E">
      <w:pPr>
        <w:rPr>
          <w:lang w:val="en-GB"/>
        </w:rPr>
      </w:pPr>
      <w:r>
        <w:rPr>
          <w:lang w:val="en-GB"/>
        </w:rPr>
        <w:t>No</w:t>
      </w:r>
    </w:p>
    <w:p w14:paraId="4750EB3B" w14:textId="77777777" w:rsidR="006A2D4E" w:rsidRDefault="006A2D4E" w:rsidP="002E1723">
      <w:pPr>
        <w:rPr>
          <w:lang w:val="en-GB"/>
        </w:rPr>
      </w:pPr>
    </w:p>
    <w:p w14:paraId="62636A1E" w14:textId="3288AC9E" w:rsidR="006A2D4E" w:rsidRPr="006A2D4E" w:rsidRDefault="006A2D4E" w:rsidP="002E1723">
      <w:pPr>
        <w:rPr>
          <w:b/>
          <w:lang w:val="en-GB"/>
        </w:rPr>
      </w:pPr>
      <w:r w:rsidRPr="006A2D4E">
        <w:rPr>
          <w:b/>
          <w:lang w:val="en-GB"/>
        </w:rPr>
        <w:t>Will the study involve discussions of sensiti</w:t>
      </w:r>
      <w:r w:rsidR="0045160F">
        <w:rPr>
          <w:b/>
          <w:lang w:val="en-GB"/>
        </w:rPr>
        <w:t>ve</w:t>
      </w:r>
      <w:r w:rsidRPr="006A2D4E">
        <w:rPr>
          <w:b/>
          <w:lang w:val="en-GB"/>
        </w:rPr>
        <w:t xml:space="preserve"> (e.g. sexual activity, abuse, criminal activity</w:t>
      </w:r>
      <w:r w:rsidR="0045160F">
        <w:rPr>
          <w:b/>
          <w:lang w:val="en-GB"/>
        </w:rPr>
        <w:t>) and personal topics (e.g. sexual orientation, religious or philosophical conviction, ethnicity, political opinion)</w:t>
      </w:r>
      <w:r w:rsidRPr="006A2D4E">
        <w:rPr>
          <w:b/>
          <w:lang w:val="en-GB"/>
        </w:rPr>
        <w:t>?</w:t>
      </w:r>
    </w:p>
    <w:p w14:paraId="33A5B655" w14:textId="77777777" w:rsidR="006A2D4E" w:rsidRDefault="006A2D4E" w:rsidP="006A2D4E">
      <w:pPr>
        <w:rPr>
          <w:lang w:val="en-GB"/>
        </w:rPr>
      </w:pPr>
    </w:p>
    <w:p w14:paraId="753D2495" w14:textId="598A8F3B" w:rsidR="006A2D4E" w:rsidRDefault="006A2D4E" w:rsidP="006A2D4E">
      <w:pPr>
        <w:rPr>
          <w:lang w:val="en-GB"/>
        </w:rPr>
      </w:pPr>
      <w:r>
        <w:rPr>
          <w:lang w:val="en-GB"/>
        </w:rPr>
        <w:t xml:space="preserve">Yes </w:t>
      </w:r>
    </w:p>
    <w:p w14:paraId="45B15753" w14:textId="77777777" w:rsidR="006A2D4E" w:rsidRDefault="006A2D4E" w:rsidP="006A2D4E">
      <w:pPr>
        <w:rPr>
          <w:lang w:val="en-GB"/>
        </w:rPr>
      </w:pPr>
      <w:r>
        <w:rPr>
          <w:lang w:val="en-GB"/>
        </w:rPr>
        <w:t>No</w:t>
      </w:r>
    </w:p>
    <w:p w14:paraId="7750A3EE" w14:textId="77777777" w:rsidR="006A2D4E" w:rsidRDefault="006A2D4E" w:rsidP="006A2D4E">
      <w:pPr>
        <w:rPr>
          <w:lang w:val="en-GB"/>
        </w:rPr>
      </w:pPr>
    </w:p>
    <w:p w14:paraId="6BADE57B" w14:textId="68D81597" w:rsidR="006A2D4E" w:rsidRPr="006A2D4E" w:rsidRDefault="006A2D4E" w:rsidP="006A2D4E">
      <w:pPr>
        <w:rPr>
          <w:b/>
          <w:lang w:val="en-GB"/>
        </w:rPr>
      </w:pPr>
      <w:r w:rsidRPr="006A2D4E">
        <w:rPr>
          <w:b/>
          <w:lang w:val="en-GB"/>
        </w:rPr>
        <w:t>Will the study involve invasive, intrusive or potential harmful procedures of any kind?</w:t>
      </w:r>
    </w:p>
    <w:p w14:paraId="0949A1FD" w14:textId="77777777" w:rsidR="006A2D4E" w:rsidRDefault="006A2D4E" w:rsidP="006A2D4E">
      <w:pPr>
        <w:rPr>
          <w:lang w:val="en-GB"/>
        </w:rPr>
      </w:pPr>
    </w:p>
    <w:p w14:paraId="44C121EA" w14:textId="47880A8E" w:rsidR="006A2D4E" w:rsidRDefault="006A2D4E" w:rsidP="006A2D4E">
      <w:pPr>
        <w:rPr>
          <w:lang w:val="en-GB"/>
        </w:rPr>
      </w:pPr>
      <w:r>
        <w:rPr>
          <w:lang w:val="en-GB"/>
        </w:rPr>
        <w:t>Yes</w:t>
      </w:r>
    </w:p>
    <w:p w14:paraId="403EE29A" w14:textId="19865CA6" w:rsidR="006A2D4E" w:rsidRDefault="006A2D4E" w:rsidP="006A2D4E">
      <w:pPr>
        <w:rPr>
          <w:lang w:val="en-GB"/>
        </w:rPr>
      </w:pPr>
      <w:r>
        <w:rPr>
          <w:lang w:val="en-GB"/>
        </w:rPr>
        <w:t>No</w:t>
      </w:r>
    </w:p>
    <w:p w14:paraId="4909D6E8" w14:textId="77777777" w:rsidR="006A2D4E" w:rsidRDefault="006A2D4E" w:rsidP="006A2D4E">
      <w:pPr>
        <w:rPr>
          <w:lang w:val="en-GB"/>
        </w:rPr>
      </w:pPr>
    </w:p>
    <w:p w14:paraId="490C842B" w14:textId="77777777" w:rsidR="006A2D4E" w:rsidRDefault="006A2D4E" w:rsidP="006A2D4E">
      <w:pPr>
        <w:rPr>
          <w:b/>
          <w:lang w:val="en-GB"/>
        </w:rPr>
      </w:pPr>
      <w:r>
        <w:rPr>
          <w:b/>
          <w:lang w:val="en-GB"/>
        </w:rPr>
        <w:t>Will your research include psychological stress or anxiety above the ordinary?</w:t>
      </w:r>
    </w:p>
    <w:p w14:paraId="0037435C" w14:textId="77777777" w:rsidR="006A2D4E" w:rsidRDefault="006A2D4E" w:rsidP="006A2D4E">
      <w:pPr>
        <w:rPr>
          <w:b/>
          <w:lang w:val="en-GB"/>
        </w:rPr>
      </w:pPr>
    </w:p>
    <w:p w14:paraId="631FDCD0" w14:textId="77777777" w:rsidR="006A2D4E" w:rsidRDefault="006A2D4E" w:rsidP="006A2D4E">
      <w:pPr>
        <w:rPr>
          <w:lang w:val="en-GB"/>
        </w:rPr>
      </w:pPr>
      <w:r>
        <w:rPr>
          <w:lang w:val="en-GB"/>
        </w:rPr>
        <w:t>Yes</w:t>
      </w:r>
    </w:p>
    <w:p w14:paraId="0C930A50" w14:textId="57401857" w:rsidR="00AC73F1" w:rsidRDefault="006A2D4E" w:rsidP="002E1723">
      <w:pPr>
        <w:rPr>
          <w:lang w:val="en-GB"/>
        </w:rPr>
      </w:pPr>
      <w:r>
        <w:rPr>
          <w:lang w:val="en-GB"/>
        </w:rPr>
        <w:t>No</w:t>
      </w:r>
    </w:p>
    <w:p w14:paraId="40530496" w14:textId="77777777" w:rsidR="0045160F" w:rsidRDefault="0045160F" w:rsidP="002E1723">
      <w:pPr>
        <w:rPr>
          <w:lang w:val="en-GB"/>
        </w:rPr>
      </w:pPr>
    </w:p>
    <w:p w14:paraId="7FFF54DC" w14:textId="350BEC24" w:rsidR="00AC73F1" w:rsidRPr="00AC73F1" w:rsidRDefault="009463D7" w:rsidP="00AC73F1">
      <w:pPr>
        <w:pStyle w:val="Odstavecseseznamem"/>
        <w:numPr>
          <w:ilvl w:val="0"/>
          <w:numId w:val="4"/>
        </w:numPr>
        <w:rPr>
          <w:i/>
          <w:lang w:val="en-GB"/>
        </w:rPr>
      </w:pPr>
      <w:r>
        <w:rPr>
          <w:i/>
          <w:lang w:val="en-GB"/>
        </w:rPr>
        <w:t xml:space="preserve">Participant identifiable data collected directly from the participants and privacy </w:t>
      </w:r>
    </w:p>
    <w:p w14:paraId="53952E50" w14:textId="77777777" w:rsidR="002E1723" w:rsidRDefault="002E1723">
      <w:pPr>
        <w:rPr>
          <w:lang w:val="en-GB"/>
        </w:rPr>
      </w:pPr>
    </w:p>
    <w:p w14:paraId="6AB2A24C" w14:textId="77777777" w:rsidR="00C2673C" w:rsidRDefault="00C2673C">
      <w:pPr>
        <w:rPr>
          <w:b/>
          <w:lang w:val="en-GB"/>
        </w:rPr>
      </w:pPr>
    </w:p>
    <w:p w14:paraId="5845316D" w14:textId="7F085FDE" w:rsidR="002E1723" w:rsidRPr="00A0693C" w:rsidRDefault="002E1723">
      <w:pPr>
        <w:rPr>
          <w:b/>
          <w:lang w:val="en-GB"/>
        </w:rPr>
      </w:pPr>
      <w:r w:rsidRPr="00D36E31">
        <w:rPr>
          <w:b/>
          <w:lang w:val="en-GB"/>
        </w:rPr>
        <w:lastRenderedPageBreak/>
        <w:t xml:space="preserve">Will the research involve the collection of </w:t>
      </w:r>
      <w:r w:rsidR="00DB41E8" w:rsidRPr="00D36E31">
        <w:rPr>
          <w:b/>
          <w:lang w:val="en-GB"/>
        </w:rPr>
        <w:t xml:space="preserve">text, </w:t>
      </w:r>
      <w:r w:rsidRPr="00D36E31">
        <w:rPr>
          <w:b/>
          <w:lang w:val="en-GB"/>
        </w:rPr>
        <w:t xml:space="preserve">audio, visual or/and audio-visual material </w:t>
      </w:r>
      <w:r w:rsidR="00DB41E8" w:rsidRPr="00D36E31">
        <w:rPr>
          <w:b/>
          <w:lang w:val="en-GB"/>
        </w:rPr>
        <w:t>that could enable identification of the research participants</w:t>
      </w:r>
      <w:r w:rsidRPr="00D36E31">
        <w:rPr>
          <w:b/>
          <w:lang w:val="en-GB"/>
        </w:rPr>
        <w:t>?</w:t>
      </w:r>
    </w:p>
    <w:p w14:paraId="6F05D584" w14:textId="77777777" w:rsidR="002E1723" w:rsidRDefault="002E1723">
      <w:pPr>
        <w:rPr>
          <w:lang w:val="en-GB"/>
        </w:rPr>
      </w:pPr>
    </w:p>
    <w:p w14:paraId="385E36D5" w14:textId="15AE6A2B" w:rsidR="002E1723" w:rsidRDefault="002E1723">
      <w:pPr>
        <w:rPr>
          <w:lang w:val="en-GB"/>
        </w:rPr>
      </w:pPr>
      <w:r>
        <w:rPr>
          <w:lang w:val="en-GB"/>
        </w:rPr>
        <w:t>Yes</w:t>
      </w:r>
      <w:r w:rsidR="003022C5">
        <w:rPr>
          <w:lang w:val="en-GB"/>
        </w:rPr>
        <w:t xml:space="preserve"> [filter 1b</w:t>
      </w:r>
      <w:r w:rsidR="006A2D4E">
        <w:rPr>
          <w:lang w:val="en-GB"/>
        </w:rPr>
        <w:t>]</w:t>
      </w:r>
    </w:p>
    <w:p w14:paraId="244E5904" w14:textId="6D27797C" w:rsidR="00DB41E8" w:rsidRDefault="002E1723">
      <w:pPr>
        <w:rPr>
          <w:lang w:val="en-GB"/>
        </w:rPr>
      </w:pPr>
      <w:r>
        <w:rPr>
          <w:lang w:val="en-GB"/>
        </w:rPr>
        <w:t>No</w:t>
      </w:r>
    </w:p>
    <w:p w14:paraId="6CB9AF6A" w14:textId="77777777" w:rsidR="00DB41E8" w:rsidRDefault="00DB41E8">
      <w:pPr>
        <w:rPr>
          <w:lang w:val="en-GB"/>
        </w:rPr>
      </w:pPr>
    </w:p>
    <w:p w14:paraId="0FDCA4E4" w14:textId="2768CAC2" w:rsidR="00D36E31" w:rsidRPr="00D36E31" w:rsidRDefault="003022C5">
      <w:pPr>
        <w:rPr>
          <w:b/>
          <w:lang w:val="en-GB"/>
        </w:rPr>
      </w:pPr>
      <w:r>
        <w:rPr>
          <w:b/>
          <w:lang w:val="en-GB"/>
        </w:rPr>
        <w:t>[</w:t>
      </w:r>
      <w:proofErr w:type="gramStart"/>
      <w:r>
        <w:rPr>
          <w:b/>
          <w:lang w:val="en-GB"/>
        </w:rPr>
        <w:t>filter</w:t>
      </w:r>
      <w:proofErr w:type="gramEnd"/>
      <w:r>
        <w:rPr>
          <w:b/>
          <w:lang w:val="en-GB"/>
        </w:rPr>
        <w:t xml:space="preserve"> 1b</w:t>
      </w:r>
      <w:r w:rsidR="006A2D4E" w:rsidRPr="00D36E31">
        <w:rPr>
          <w:b/>
          <w:lang w:val="en-GB"/>
        </w:rPr>
        <w:t>]</w:t>
      </w:r>
      <w:r w:rsidR="00D36E31" w:rsidRPr="00D36E31">
        <w:rPr>
          <w:b/>
          <w:lang w:val="en-GB"/>
        </w:rPr>
        <w:t xml:space="preserve"> Will the data be</w:t>
      </w:r>
      <w:r w:rsidR="006A2D4E" w:rsidRPr="00D36E31">
        <w:rPr>
          <w:b/>
          <w:lang w:val="en-GB"/>
        </w:rPr>
        <w:t xml:space="preserve"> </w:t>
      </w:r>
      <w:r w:rsidR="00D36E31" w:rsidRPr="00D36E31">
        <w:rPr>
          <w:b/>
          <w:lang w:val="en-GB"/>
        </w:rPr>
        <w:t>anonymised at some stage during the study?</w:t>
      </w:r>
    </w:p>
    <w:p w14:paraId="783D257B" w14:textId="77777777" w:rsidR="00D36E31" w:rsidRDefault="00D36E31">
      <w:pPr>
        <w:rPr>
          <w:lang w:val="en-GB"/>
        </w:rPr>
      </w:pPr>
    </w:p>
    <w:p w14:paraId="4510525B" w14:textId="0C0D2EDA" w:rsidR="00D36E31" w:rsidRDefault="00D36E31">
      <w:pPr>
        <w:rPr>
          <w:lang w:val="en-GB"/>
        </w:rPr>
      </w:pPr>
      <w:r>
        <w:rPr>
          <w:lang w:val="en-GB"/>
        </w:rPr>
        <w:t>Yes</w:t>
      </w:r>
      <w:r w:rsidR="003022C5">
        <w:rPr>
          <w:lang w:val="en-GB"/>
        </w:rPr>
        <w:t xml:space="preserve"> [filter 1c</w:t>
      </w:r>
      <w:r w:rsidR="005C5249">
        <w:rPr>
          <w:lang w:val="en-GB"/>
        </w:rPr>
        <w:t>a</w:t>
      </w:r>
      <w:r>
        <w:rPr>
          <w:lang w:val="en-GB"/>
        </w:rPr>
        <w:t>]</w:t>
      </w:r>
    </w:p>
    <w:p w14:paraId="27152AD2" w14:textId="70CB0CCD" w:rsidR="00D36E31" w:rsidRDefault="00D36E31">
      <w:pPr>
        <w:rPr>
          <w:lang w:val="en-GB"/>
        </w:rPr>
      </w:pPr>
      <w:r>
        <w:rPr>
          <w:lang w:val="en-GB"/>
        </w:rPr>
        <w:t>No</w:t>
      </w:r>
      <w:r w:rsidR="005C5249">
        <w:rPr>
          <w:lang w:val="en-GB"/>
        </w:rPr>
        <w:t xml:space="preserve"> [filter 1cb]</w:t>
      </w:r>
    </w:p>
    <w:p w14:paraId="72187E3F" w14:textId="77777777" w:rsidR="00D36E31" w:rsidRDefault="00D36E31">
      <w:pPr>
        <w:rPr>
          <w:lang w:val="en-GB"/>
        </w:rPr>
      </w:pPr>
    </w:p>
    <w:p w14:paraId="3D11CE35" w14:textId="38B709BC" w:rsidR="002E1723" w:rsidRPr="00D36E31" w:rsidRDefault="003022C5">
      <w:pPr>
        <w:rPr>
          <w:b/>
          <w:lang w:val="en-GB"/>
        </w:rPr>
      </w:pPr>
      <w:r>
        <w:rPr>
          <w:b/>
          <w:lang w:val="en-GB"/>
        </w:rPr>
        <w:t>[</w:t>
      </w:r>
      <w:proofErr w:type="gramStart"/>
      <w:r>
        <w:rPr>
          <w:b/>
          <w:lang w:val="en-GB"/>
        </w:rPr>
        <w:t>filter</w:t>
      </w:r>
      <w:proofErr w:type="gramEnd"/>
      <w:r>
        <w:rPr>
          <w:b/>
          <w:lang w:val="en-GB"/>
        </w:rPr>
        <w:t xml:space="preserve"> 1c</w:t>
      </w:r>
      <w:r w:rsidR="005C5249">
        <w:rPr>
          <w:b/>
          <w:lang w:val="en-GB"/>
        </w:rPr>
        <w:t>a</w:t>
      </w:r>
      <w:r w:rsidR="00D36E31" w:rsidRPr="00D36E31">
        <w:rPr>
          <w:b/>
          <w:lang w:val="en-GB"/>
        </w:rPr>
        <w:t xml:space="preserve">] </w:t>
      </w:r>
      <w:r w:rsidR="002E1723" w:rsidRPr="00D36E31">
        <w:rPr>
          <w:b/>
          <w:lang w:val="en-GB"/>
        </w:rPr>
        <w:t xml:space="preserve">Will the </w:t>
      </w:r>
      <w:r w:rsidR="00D36E31" w:rsidRPr="00D36E31">
        <w:rPr>
          <w:b/>
          <w:lang w:val="en-GB"/>
        </w:rPr>
        <w:t xml:space="preserve">original </w:t>
      </w:r>
      <w:r w:rsidR="002E1723" w:rsidRPr="00D36E31">
        <w:rPr>
          <w:b/>
          <w:lang w:val="en-GB"/>
        </w:rPr>
        <w:t xml:space="preserve">material be </w:t>
      </w:r>
      <w:r w:rsidR="006A2D4E" w:rsidRPr="00D36E31">
        <w:rPr>
          <w:b/>
          <w:lang w:val="en-GB"/>
        </w:rPr>
        <w:t>deleted once the</w:t>
      </w:r>
      <w:r w:rsidR="002E1723" w:rsidRPr="00D36E31">
        <w:rPr>
          <w:b/>
          <w:lang w:val="en-GB"/>
        </w:rPr>
        <w:t xml:space="preserve"> </w:t>
      </w:r>
      <w:r w:rsidR="00D36E31" w:rsidRPr="00D36E31">
        <w:rPr>
          <w:b/>
          <w:lang w:val="en-GB"/>
        </w:rPr>
        <w:t>data are</w:t>
      </w:r>
      <w:r w:rsidR="006A2D4E" w:rsidRPr="00D36E31">
        <w:rPr>
          <w:b/>
          <w:lang w:val="en-GB"/>
        </w:rPr>
        <w:t xml:space="preserve"> </w:t>
      </w:r>
      <w:r w:rsidR="00D36E31" w:rsidRPr="00D36E31">
        <w:rPr>
          <w:b/>
          <w:lang w:val="en-GB"/>
        </w:rPr>
        <w:t>anonymised</w:t>
      </w:r>
      <w:r w:rsidR="006A2D4E" w:rsidRPr="00D36E31">
        <w:rPr>
          <w:b/>
          <w:lang w:val="en-GB"/>
        </w:rPr>
        <w:t>?</w:t>
      </w:r>
    </w:p>
    <w:p w14:paraId="15D3307F" w14:textId="77777777" w:rsidR="006A2D4E" w:rsidRDefault="006A2D4E">
      <w:pPr>
        <w:rPr>
          <w:lang w:val="en-GB"/>
        </w:rPr>
      </w:pPr>
    </w:p>
    <w:p w14:paraId="0B4319F7" w14:textId="77777777" w:rsidR="006A2D4E" w:rsidRDefault="006A2D4E" w:rsidP="006A2D4E">
      <w:pPr>
        <w:rPr>
          <w:lang w:val="en-GB"/>
        </w:rPr>
      </w:pPr>
      <w:r>
        <w:rPr>
          <w:lang w:val="en-GB"/>
        </w:rPr>
        <w:t>Yes</w:t>
      </w:r>
    </w:p>
    <w:p w14:paraId="2847D6FF" w14:textId="63E01CBC" w:rsidR="006A2D4E" w:rsidRDefault="006A2D4E" w:rsidP="006A2D4E">
      <w:pPr>
        <w:rPr>
          <w:lang w:val="en-GB"/>
        </w:rPr>
      </w:pPr>
      <w:r>
        <w:rPr>
          <w:lang w:val="en-GB"/>
        </w:rPr>
        <w:t xml:space="preserve">No </w:t>
      </w:r>
      <w:r w:rsidR="003022C5">
        <w:rPr>
          <w:lang w:val="en-GB"/>
        </w:rPr>
        <w:t>[filter 1d</w:t>
      </w:r>
      <w:r>
        <w:rPr>
          <w:lang w:val="en-GB"/>
        </w:rPr>
        <w:t>]</w:t>
      </w:r>
    </w:p>
    <w:p w14:paraId="61F83CD8" w14:textId="77777777" w:rsidR="006A2D4E" w:rsidRDefault="006A2D4E">
      <w:pPr>
        <w:rPr>
          <w:lang w:val="en-GB"/>
        </w:rPr>
      </w:pPr>
    </w:p>
    <w:p w14:paraId="2D3F7744" w14:textId="71FA50D8" w:rsidR="005C5249" w:rsidRDefault="005C5249">
      <w:pPr>
        <w:rPr>
          <w:b/>
          <w:lang w:val="en-GB"/>
        </w:rPr>
      </w:pPr>
      <w:r>
        <w:rPr>
          <w:b/>
          <w:lang w:val="en-GB"/>
        </w:rPr>
        <w:t>[</w:t>
      </w:r>
      <w:proofErr w:type="gramStart"/>
      <w:r>
        <w:rPr>
          <w:b/>
          <w:lang w:val="en-GB"/>
        </w:rPr>
        <w:t>filter</w:t>
      </w:r>
      <w:proofErr w:type="gramEnd"/>
      <w:r>
        <w:rPr>
          <w:b/>
          <w:lang w:val="en-GB"/>
        </w:rPr>
        <w:t xml:space="preserve"> 1cb</w:t>
      </w:r>
      <w:r w:rsidRPr="00D36E31">
        <w:rPr>
          <w:b/>
          <w:lang w:val="en-GB"/>
        </w:rPr>
        <w:t xml:space="preserve">] Will </w:t>
      </w:r>
      <w:r>
        <w:rPr>
          <w:b/>
          <w:lang w:val="en-GB"/>
        </w:rPr>
        <w:t>you take all necessary measures to safely store the data?</w:t>
      </w:r>
    </w:p>
    <w:p w14:paraId="3BD7C0B2" w14:textId="77777777" w:rsidR="005C5249" w:rsidRDefault="005C5249">
      <w:pPr>
        <w:rPr>
          <w:b/>
          <w:lang w:val="en-GB"/>
        </w:rPr>
      </w:pPr>
    </w:p>
    <w:p w14:paraId="59049160" w14:textId="77777777" w:rsidR="005C5249" w:rsidRDefault="005C5249" w:rsidP="005C5249">
      <w:pPr>
        <w:rPr>
          <w:lang w:val="en-GB"/>
        </w:rPr>
      </w:pPr>
      <w:r>
        <w:rPr>
          <w:lang w:val="en-GB"/>
        </w:rPr>
        <w:t>Yes</w:t>
      </w:r>
    </w:p>
    <w:p w14:paraId="5F0835CB" w14:textId="1F49E78B" w:rsidR="005C5249" w:rsidRDefault="005C5249" w:rsidP="005C5249">
      <w:pPr>
        <w:rPr>
          <w:lang w:val="en-GB"/>
        </w:rPr>
      </w:pPr>
      <w:r>
        <w:rPr>
          <w:lang w:val="en-GB"/>
        </w:rPr>
        <w:t>No</w:t>
      </w:r>
    </w:p>
    <w:p w14:paraId="76CF4756" w14:textId="77777777" w:rsidR="005C5249" w:rsidRDefault="005C5249">
      <w:pPr>
        <w:rPr>
          <w:lang w:val="en-GB"/>
        </w:rPr>
      </w:pPr>
    </w:p>
    <w:p w14:paraId="79DBAB9C" w14:textId="54BB6C29" w:rsidR="006A2D4E" w:rsidRPr="00D36E31" w:rsidRDefault="003022C5" w:rsidP="006A2D4E">
      <w:pPr>
        <w:rPr>
          <w:b/>
          <w:lang w:val="en-GB"/>
        </w:rPr>
      </w:pPr>
      <w:r>
        <w:rPr>
          <w:b/>
          <w:lang w:val="en-GB"/>
        </w:rPr>
        <w:t>[</w:t>
      </w:r>
      <w:proofErr w:type="gramStart"/>
      <w:r>
        <w:rPr>
          <w:b/>
          <w:lang w:val="en-GB"/>
        </w:rPr>
        <w:t>filter</w:t>
      </w:r>
      <w:proofErr w:type="gramEnd"/>
      <w:r>
        <w:rPr>
          <w:b/>
          <w:lang w:val="en-GB"/>
        </w:rPr>
        <w:t xml:space="preserve"> 1d</w:t>
      </w:r>
      <w:r w:rsidR="006A2D4E" w:rsidRPr="00D36E31">
        <w:rPr>
          <w:b/>
          <w:lang w:val="en-GB"/>
        </w:rPr>
        <w:t xml:space="preserve">] Please state the purpose for retaining the </w:t>
      </w:r>
      <w:r w:rsidR="00DB41E8" w:rsidRPr="00D36E31">
        <w:rPr>
          <w:b/>
          <w:lang w:val="en-GB"/>
        </w:rPr>
        <w:t xml:space="preserve">non-anonymised </w:t>
      </w:r>
      <w:r w:rsidR="006A2D4E" w:rsidRPr="00D36E31">
        <w:rPr>
          <w:b/>
          <w:lang w:val="en-GB"/>
        </w:rPr>
        <w:t xml:space="preserve">material and describe steps that will be taken to protect the participants’ privacy. </w:t>
      </w:r>
    </w:p>
    <w:p w14:paraId="7E3B5867" w14:textId="77777777" w:rsidR="006A2D4E" w:rsidRDefault="006A2D4E">
      <w:pPr>
        <w:rPr>
          <w:lang w:val="en-GB"/>
        </w:rPr>
      </w:pPr>
    </w:p>
    <w:p w14:paraId="7D48F3A7" w14:textId="77777777" w:rsidR="006A2D4E" w:rsidRDefault="006A2D4E" w:rsidP="006A2D4E">
      <w:pPr>
        <w:rPr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</w:t>
      </w:r>
    </w:p>
    <w:p w14:paraId="69D16544" w14:textId="77777777" w:rsidR="003022C5" w:rsidRDefault="003022C5" w:rsidP="006A2D4E">
      <w:pPr>
        <w:rPr>
          <w:lang w:val="en-GB"/>
        </w:rPr>
      </w:pPr>
    </w:p>
    <w:p w14:paraId="67544563" w14:textId="77777777" w:rsidR="003022C5" w:rsidRDefault="003022C5" w:rsidP="003022C5">
      <w:pPr>
        <w:rPr>
          <w:b/>
          <w:lang w:val="en-GB"/>
        </w:rPr>
      </w:pPr>
    </w:p>
    <w:p w14:paraId="516332BB" w14:textId="07C638B7" w:rsidR="003022C5" w:rsidRPr="009463D7" w:rsidRDefault="009463D7" w:rsidP="009463D7">
      <w:pPr>
        <w:pStyle w:val="Odstavecseseznamem"/>
        <w:numPr>
          <w:ilvl w:val="0"/>
          <w:numId w:val="7"/>
        </w:numPr>
        <w:rPr>
          <w:i/>
          <w:lang w:val="en-GB"/>
        </w:rPr>
      </w:pPr>
      <w:r>
        <w:rPr>
          <w:i/>
          <w:lang w:val="en-GB"/>
        </w:rPr>
        <w:t xml:space="preserve">All participant identifiable data and privacy </w:t>
      </w:r>
      <w:r w:rsidR="003022C5" w:rsidRPr="009463D7">
        <w:rPr>
          <w:i/>
          <w:lang w:val="en-GB"/>
        </w:rPr>
        <w:t>(this is also for filter 2]</w:t>
      </w:r>
    </w:p>
    <w:p w14:paraId="659E15E9" w14:textId="77777777" w:rsidR="003022C5" w:rsidRDefault="003022C5" w:rsidP="003022C5">
      <w:pPr>
        <w:rPr>
          <w:b/>
          <w:lang w:val="en-GB"/>
        </w:rPr>
      </w:pPr>
    </w:p>
    <w:p w14:paraId="53F5DD6D" w14:textId="1E89D448" w:rsidR="003022C5" w:rsidRDefault="00A2302D" w:rsidP="003022C5">
      <w:pPr>
        <w:rPr>
          <w:b/>
          <w:lang w:val="en-GB"/>
        </w:rPr>
      </w:pPr>
      <w:r>
        <w:rPr>
          <w:b/>
          <w:lang w:val="en-GB"/>
        </w:rPr>
        <w:t xml:space="preserve">Since your research involves processing of </w:t>
      </w:r>
      <w:r w:rsidRPr="00FB5E91">
        <w:rPr>
          <w:b/>
          <w:lang w:val="en-GB"/>
        </w:rPr>
        <w:t xml:space="preserve">identifiable personal data obtained </w:t>
      </w:r>
      <w:r>
        <w:rPr>
          <w:b/>
          <w:lang w:val="en-GB"/>
        </w:rPr>
        <w:t xml:space="preserve">either directly </w:t>
      </w:r>
      <w:r w:rsidRPr="00FB5E91">
        <w:rPr>
          <w:b/>
          <w:lang w:val="en-GB"/>
        </w:rPr>
        <w:t>from participant</w:t>
      </w:r>
      <w:r>
        <w:rPr>
          <w:b/>
          <w:lang w:val="en-GB"/>
        </w:rPr>
        <w:t xml:space="preserve"> and/or from </w:t>
      </w:r>
      <w:r w:rsidRPr="00FB5E91">
        <w:rPr>
          <w:b/>
          <w:lang w:val="en-GB"/>
        </w:rPr>
        <w:t xml:space="preserve">a source other than </w:t>
      </w:r>
      <w:r>
        <w:rPr>
          <w:b/>
          <w:lang w:val="en-GB"/>
        </w:rPr>
        <w:t>the participants, p</w:t>
      </w:r>
      <w:r w:rsidR="003022C5">
        <w:rPr>
          <w:b/>
          <w:lang w:val="en-GB"/>
        </w:rPr>
        <w:t xml:space="preserve">lease provide details of technical and organisational measures to safeguard the rights of the research participants. </w:t>
      </w:r>
    </w:p>
    <w:p w14:paraId="1A3C822E" w14:textId="77777777" w:rsidR="003022C5" w:rsidRDefault="003022C5" w:rsidP="003022C5">
      <w:pPr>
        <w:rPr>
          <w:b/>
          <w:lang w:val="en-GB"/>
        </w:rPr>
      </w:pPr>
    </w:p>
    <w:p w14:paraId="1E5AE18D" w14:textId="77777777" w:rsidR="003022C5" w:rsidRPr="0045160F" w:rsidRDefault="003022C5" w:rsidP="003022C5">
      <w:pPr>
        <w:rPr>
          <w:b/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 </w:t>
      </w:r>
    </w:p>
    <w:p w14:paraId="1F8B929A" w14:textId="77777777" w:rsidR="003022C5" w:rsidRDefault="003022C5" w:rsidP="003022C5">
      <w:pPr>
        <w:rPr>
          <w:b/>
          <w:lang w:val="en-GB"/>
        </w:rPr>
      </w:pPr>
    </w:p>
    <w:p w14:paraId="4883D026" w14:textId="77777777" w:rsidR="003022C5" w:rsidRPr="009C05D2" w:rsidRDefault="003022C5" w:rsidP="003022C5">
      <w:pPr>
        <w:rPr>
          <w:b/>
          <w:lang w:val="en-GB"/>
        </w:rPr>
      </w:pPr>
      <w:r w:rsidRPr="009C05D2">
        <w:rPr>
          <w:b/>
          <w:lang w:val="en-GB"/>
        </w:rPr>
        <w:t xml:space="preserve">Will any identifiable </w:t>
      </w:r>
      <w:proofErr w:type="gramStart"/>
      <w:r>
        <w:rPr>
          <w:b/>
          <w:lang w:val="en-GB"/>
        </w:rPr>
        <w:t>participants</w:t>
      </w:r>
      <w:proofErr w:type="gramEnd"/>
      <w:r>
        <w:rPr>
          <w:b/>
          <w:lang w:val="en-GB"/>
        </w:rPr>
        <w:t xml:space="preserve"> </w:t>
      </w:r>
      <w:r w:rsidRPr="009C05D2">
        <w:rPr>
          <w:b/>
          <w:lang w:val="en-GB"/>
        </w:rPr>
        <w:t xml:space="preserve">data be transferred outside of </w:t>
      </w:r>
      <w:r>
        <w:rPr>
          <w:b/>
          <w:lang w:val="en-GB"/>
        </w:rPr>
        <w:t>EU countries</w:t>
      </w:r>
      <w:r w:rsidRPr="009C05D2">
        <w:rPr>
          <w:b/>
          <w:lang w:val="en-GB"/>
        </w:rPr>
        <w:t>?</w:t>
      </w:r>
    </w:p>
    <w:p w14:paraId="03D5101C" w14:textId="77777777" w:rsidR="003022C5" w:rsidRDefault="003022C5" w:rsidP="003022C5">
      <w:pPr>
        <w:rPr>
          <w:lang w:val="en-GB"/>
        </w:rPr>
      </w:pPr>
    </w:p>
    <w:p w14:paraId="1FD7AE88" w14:textId="7B3C5B54" w:rsidR="003022C5" w:rsidRDefault="003022C5" w:rsidP="003022C5">
      <w:pPr>
        <w:rPr>
          <w:lang w:val="en-GB"/>
        </w:rPr>
      </w:pPr>
      <w:r>
        <w:rPr>
          <w:lang w:val="en-GB"/>
        </w:rPr>
        <w:t xml:space="preserve">Yes </w:t>
      </w:r>
      <w:r w:rsidR="00A2302D">
        <w:rPr>
          <w:b/>
          <w:lang w:val="en-GB"/>
        </w:rPr>
        <w:t>[filter 1e, filter 2a</w:t>
      </w:r>
      <w:r w:rsidRPr="001E3253">
        <w:rPr>
          <w:b/>
          <w:lang w:val="en-GB"/>
        </w:rPr>
        <w:t>]</w:t>
      </w:r>
    </w:p>
    <w:p w14:paraId="304F5F44" w14:textId="77777777" w:rsidR="003022C5" w:rsidRDefault="003022C5" w:rsidP="003022C5">
      <w:pPr>
        <w:rPr>
          <w:lang w:val="en-GB"/>
        </w:rPr>
      </w:pPr>
      <w:r>
        <w:rPr>
          <w:lang w:val="en-GB"/>
        </w:rPr>
        <w:t>No</w:t>
      </w:r>
    </w:p>
    <w:p w14:paraId="70066E98" w14:textId="77777777" w:rsidR="003022C5" w:rsidRDefault="003022C5" w:rsidP="003022C5">
      <w:pPr>
        <w:rPr>
          <w:b/>
          <w:lang w:val="en-GB"/>
        </w:rPr>
      </w:pPr>
    </w:p>
    <w:p w14:paraId="41CDB494" w14:textId="779D8654" w:rsidR="003022C5" w:rsidRDefault="00A2302D" w:rsidP="003022C5">
      <w:pPr>
        <w:rPr>
          <w:lang w:val="en-GB"/>
        </w:rPr>
      </w:pPr>
      <w:r>
        <w:rPr>
          <w:b/>
          <w:lang w:val="en-GB"/>
        </w:rPr>
        <w:t>[</w:t>
      </w:r>
      <w:proofErr w:type="gramStart"/>
      <w:r>
        <w:rPr>
          <w:b/>
          <w:lang w:val="en-GB"/>
        </w:rPr>
        <w:t>filter</w:t>
      </w:r>
      <w:proofErr w:type="gramEnd"/>
      <w:r>
        <w:rPr>
          <w:b/>
          <w:lang w:val="en-GB"/>
        </w:rPr>
        <w:t xml:space="preserve"> 1e, filter 2a</w:t>
      </w:r>
      <w:r w:rsidR="003022C5" w:rsidRPr="001E3253">
        <w:rPr>
          <w:b/>
          <w:lang w:val="en-GB"/>
        </w:rPr>
        <w:t>]</w:t>
      </w:r>
      <w:r w:rsidR="003022C5">
        <w:rPr>
          <w:b/>
          <w:lang w:val="en-GB"/>
        </w:rPr>
        <w:t xml:space="preserve"> Please provide details of the types of personal data to be exported. </w:t>
      </w:r>
    </w:p>
    <w:p w14:paraId="0B95793F" w14:textId="77777777" w:rsidR="003022C5" w:rsidRDefault="003022C5" w:rsidP="003022C5">
      <w:pPr>
        <w:rPr>
          <w:b/>
          <w:lang w:val="en-GB"/>
        </w:rPr>
      </w:pPr>
    </w:p>
    <w:p w14:paraId="00591373" w14:textId="77777777" w:rsidR="003022C5" w:rsidRDefault="003022C5" w:rsidP="003022C5">
      <w:pPr>
        <w:rPr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</w:t>
      </w:r>
    </w:p>
    <w:p w14:paraId="744BC0AC" w14:textId="77777777" w:rsidR="003022C5" w:rsidRDefault="003022C5" w:rsidP="003022C5">
      <w:pPr>
        <w:rPr>
          <w:b/>
          <w:lang w:val="en-GB"/>
        </w:rPr>
      </w:pPr>
    </w:p>
    <w:p w14:paraId="192B7289" w14:textId="77777777" w:rsidR="003022C5" w:rsidRPr="009C05D2" w:rsidRDefault="003022C5" w:rsidP="003022C5">
      <w:pPr>
        <w:rPr>
          <w:b/>
          <w:lang w:val="en-GB"/>
        </w:rPr>
      </w:pPr>
      <w:r w:rsidRPr="009C05D2">
        <w:rPr>
          <w:b/>
          <w:lang w:val="en-GB"/>
        </w:rPr>
        <w:t xml:space="preserve">Will any identifiable </w:t>
      </w:r>
      <w:proofErr w:type="gramStart"/>
      <w:r>
        <w:rPr>
          <w:b/>
          <w:lang w:val="en-GB"/>
        </w:rPr>
        <w:t>participants</w:t>
      </w:r>
      <w:proofErr w:type="gramEnd"/>
      <w:r>
        <w:rPr>
          <w:b/>
          <w:lang w:val="en-GB"/>
        </w:rPr>
        <w:t xml:space="preserve"> </w:t>
      </w:r>
      <w:r w:rsidRPr="009C05D2">
        <w:rPr>
          <w:b/>
          <w:lang w:val="en-GB"/>
        </w:rPr>
        <w:t xml:space="preserve">data be </w:t>
      </w:r>
      <w:r>
        <w:rPr>
          <w:b/>
          <w:lang w:val="en-GB"/>
        </w:rPr>
        <w:t>imported from non-EU countries</w:t>
      </w:r>
      <w:r w:rsidRPr="009C05D2">
        <w:rPr>
          <w:b/>
          <w:lang w:val="en-GB"/>
        </w:rPr>
        <w:t>?</w:t>
      </w:r>
    </w:p>
    <w:p w14:paraId="32D5B0C9" w14:textId="77777777" w:rsidR="003022C5" w:rsidRDefault="003022C5" w:rsidP="003022C5">
      <w:pPr>
        <w:rPr>
          <w:lang w:val="en-GB"/>
        </w:rPr>
      </w:pPr>
    </w:p>
    <w:p w14:paraId="4AEBDFA4" w14:textId="6D6B9A02" w:rsidR="003022C5" w:rsidRDefault="003022C5" w:rsidP="003022C5">
      <w:pPr>
        <w:rPr>
          <w:lang w:val="en-GB"/>
        </w:rPr>
      </w:pPr>
      <w:r>
        <w:rPr>
          <w:lang w:val="en-GB"/>
        </w:rPr>
        <w:lastRenderedPageBreak/>
        <w:t xml:space="preserve">Yes </w:t>
      </w:r>
      <w:r>
        <w:rPr>
          <w:b/>
          <w:lang w:val="en-GB"/>
        </w:rPr>
        <w:t xml:space="preserve">[filter </w:t>
      </w:r>
      <w:r w:rsidR="00A2302D">
        <w:rPr>
          <w:b/>
          <w:lang w:val="en-GB"/>
        </w:rPr>
        <w:t>1f, filter 2b</w:t>
      </w:r>
      <w:r w:rsidRPr="001E3253">
        <w:rPr>
          <w:b/>
          <w:lang w:val="en-GB"/>
        </w:rPr>
        <w:t>]</w:t>
      </w:r>
    </w:p>
    <w:p w14:paraId="55EF8180" w14:textId="77777777" w:rsidR="003022C5" w:rsidRDefault="003022C5" w:rsidP="003022C5">
      <w:pPr>
        <w:rPr>
          <w:lang w:val="en-GB"/>
        </w:rPr>
      </w:pPr>
      <w:r>
        <w:rPr>
          <w:lang w:val="en-GB"/>
        </w:rPr>
        <w:t>No</w:t>
      </w:r>
    </w:p>
    <w:p w14:paraId="6047ED0E" w14:textId="77777777" w:rsidR="003022C5" w:rsidRDefault="003022C5" w:rsidP="003022C5">
      <w:pPr>
        <w:rPr>
          <w:lang w:val="en-GB"/>
        </w:rPr>
      </w:pPr>
    </w:p>
    <w:p w14:paraId="425E1EF5" w14:textId="27670EA0" w:rsidR="003022C5" w:rsidRDefault="003022C5" w:rsidP="003022C5">
      <w:pPr>
        <w:rPr>
          <w:b/>
          <w:lang w:val="en-GB"/>
        </w:rPr>
      </w:pPr>
      <w:r>
        <w:rPr>
          <w:b/>
          <w:lang w:val="en-GB"/>
        </w:rPr>
        <w:t>[</w:t>
      </w:r>
      <w:proofErr w:type="gramStart"/>
      <w:r>
        <w:rPr>
          <w:b/>
          <w:lang w:val="en-GB"/>
        </w:rPr>
        <w:t>filter</w:t>
      </w:r>
      <w:proofErr w:type="gramEnd"/>
      <w:r>
        <w:rPr>
          <w:b/>
          <w:lang w:val="en-GB"/>
        </w:rPr>
        <w:t xml:space="preserve"> </w:t>
      </w:r>
      <w:r w:rsidR="00A2302D">
        <w:rPr>
          <w:b/>
          <w:lang w:val="en-GB"/>
        </w:rPr>
        <w:t>1f, filter 2b</w:t>
      </w:r>
      <w:r w:rsidRPr="001E3253">
        <w:rPr>
          <w:b/>
          <w:lang w:val="en-GB"/>
        </w:rPr>
        <w:t>]</w:t>
      </w:r>
      <w:r w:rsidRPr="00EC0D73">
        <w:rPr>
          <w:b/>
          <w:lang w:val="en-GB"/>
        </w:rPr>
        <w:t xml:space="preserve"> </w:t>
      </w:r>
      <w:r>
        <w:rPr>
          <w:b/>
          <w:lang w:val="en-GB"/>
        </w:rPr>
        <w:t>Please provide details of the types of personal data to be imported.</w:t>
      </w:r>
    </w:p>
    <w:p w14:paraId="2FD673EC" w14:textId="77777777" w:rsidR="003022C5" w:rsidRDefault="003022C5" w:rsidP="003022C5">
      <w:pPr>
        <w:rPr>
          <w:lang w:val="en-GB"/>
        </w:rPr>
      </w:pPr>
    </w:p>
    <w:p w14:paraId="5129F32F" w14:textId="77777777" w:rsidR="003022C5" w:rsidRDefault="003022C5" w:rsidP="003022C5">
      <w:pPr>
        <w:rPr>
          <w:lang w:val="en-GB"/>
        </w:rPr>
      </w:pPr>
      <w:r>
        <w:rPr>
          <w:lang w:val="en-GB"/>
        </w:rPr>
        <w:t>[</w:t>
      </w:r>
      <w:proofErr w:type="gramStart"/>
      <w:r>
        <w:rPr>
          <w:lang w:val="en-GB"/>
        </w:rPr>
        <w:t>open</w:t>
      </w:r>
      <w:proofErr w:type="gramEnd"/>
      <w:r>
        <w:rPr>
          <w:lang w:val="en-GB"/>
        </w:rPr>
        <w:t xml:space="preserve"> question]</w:t>
      </w:r>
    </w:p>
    <w:p w14:paraId="2126C4B0" w14:textId="77777777" w:rsidR="003022C5" w:rsidRDefault="003022C5" w:rsidP="006A2D4E">
      <w:pPr>
        <w:rPr>
          <w:lang w:val="en-GB"/>
        </w:rPr>
      </w:pPr>
    </w:p>
    <w:p w14:paraId="52868743" w14:textId="77777777" w:rsidR="00B61811" w:rsidRPr="00B61811" w:rsidRDefault="00B61811">
      <w:pPr>
        <w:rPr>
          <w:lang w:val="en-GB"/>
        </w:rPr>
      </w:pPr>
    </w:p>
    <w:p w14:paraId="2503114F" w14:textId="77777777" w:rsidR="0024436C" w:rsidRDefault="0024436C" w:rsidP="0024436C">
      <w:pPr>
        <w:rPr>
          <w:u w:val="single"/>
          <w:lang w:val="en-GB"/>
        </w:rPr>
      </w:pPr>
      <w:r>
        <w:rPr>
          <w:u w:val="single"/>
          <w:lang w:val="en-GB"/>
        </w:rPr>
        <w:t xml:space="preserve">ATTACHMENTS </w:t>
      </w:r>
    </w:p>
    <w:p w14:paraId="1974CAC3" w14:textId="77777777" w:rsidR="0024436C" w:rsidRDefault="0024436C" w:rsidP="0024436C">
      <w:pPr>
        <w:rPr>
          <w:u w:val="single"/>
          <w:lang w:val="en-GB"/>
        </w:rPr>
      </w:pPr>
    </w:p>
    <w:p w14:paraId="0DFFD2EB" w14:textId="4D0B2A33" w:rsidR="0024436C" w:rsidRDefault="0024436C" w:rsidP="0024436C">
      <w:pPr>
        <w:rPr>
          <w:u w:val="single"/>
          <w:lang w:val="en-GB"/>
        </w:rPr>
      </w:pPr>
      <w:r>
        <w:rPr>
          <w:lang w:val="en-GB"/>
        </w:rPr>
        <w:t xml:space="preserve">Please upload all relevant documents pertaining to your ethics checklist. </w:t>
      </w:r>
    </w:p>
    <w:p w14:paraId="405EB73A" w14:textId="77777777" w:rsidR="0024436C" w:rsidRDefault="0024436C" w:rsidP="0024436C">
      <w:pPr>
        <w:rPr>
          <w:u w:val="single"/>
          <w:lang w:val="en-GB"/>
        </w:rPr>
      </w:pPr>
    </w:p>
    <w:p w14:paraId="0CA7F79A" w14:textId="016C34B4" w:rsidR="0024436C" w:rsidRPr="00A0693C" w:rsidRDefault="0024436C" w:rsidP="0024436C">
      <w:pPr>
        <w:rPr>
          <w:u w:val="single"/>
          <w:lang w:val="en-GB"/>
        </w:rPr>
      </w:pPr>
      <w:r>
        <w:rPr>
          <w:u w:val="single"/>
          <w:lang w:val="en-GB"/>
        </w:rPr>
        <w:t xml:space="preserve">RESEARCH STATEMENT </w:t>
      </w:r>
    </w:p>
    <w:p w14:paraId="22D28605" w14:textId="77777777" w:rsidR="0024436C" w:rsidRDefault="0024436C" w:rsidP="0024436C">
      <w:pPr>
        <w:rPr>
          <w:u w:val="single"/>
          <w:lang w:val="en-GB"/>
        </w:rPr>
      </w:pPr>
    </w:p>
    <w:p w14:paraId="2F2E8A6D" w14:textId="68E393B7" w:rsidR="0024436C" w:rsidRPr="0024436C" w:rsidRDefault="0024436C" w:rsidP="0024436C">
      <w:pPr>
        <w:rPr>
          <w:lang w:val="en-GB"/>
        </w:rPr>
      </w:pPr>
      <w:r w:rsidRPr="0024436C">
        <w:rPr>
          <w:lang w:val="en-GB"/>
        </w:rPr>
        <w:t xml:space="preserve">By submitting this form electronically, I am confirming the information is accurate to the best of my knowledge.  </w:t>
      </w:r>
    </w:p>
    <w:p w14:paraId="02E7B462" w14:textId="77777777" w:rsidR="0024436C" w:rsidRPr="00937A7C" w:rsidRDefault="0024436C">
      <w:pPr>
        <w:rPr>
          <w:lang w:val="en-GB"/>
        </w:rPr>
      </w:pPr>
    </w:p>
    <w:sectPr w:rsidR="0024436C" w:rsidRPr="00937A7C" w:rsidSect="007D18C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4403A5"/>
    <w:multiLevelType w:val="hybridMultilevel"/>
    <w:tmpl w:val="1EAE6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C72277"/>
    <w:multiLevelType w:val="hybridMultilevel"/>
    <w:tmpl w:val="D0EA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045D68"/>
    <w:multiLevelType w:val="hybridMultilevel"/>
    <w:tmpl w:val="AC641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AE2D72"/>
    <w:multiLevelType w:val="hybridMultilevel"/>
    <w:tmpl w:val="FD3C6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93175D"/>
    <w:multiLevelType w:val="hybridMultilevel"/>
    <w:tmpl w:val="FF306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1F31F7"/>
    <w:multiLevelType w:val="hybridMultilevel"/>
    <w:tmpl w:val="AC641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6B24F4E"/>
    <w:multiLevelType w:val="hybridMultilevel"/>
    <w:tmpl w:val="AC641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DS2NDE2NjAyMDJV0lEKTi0uzszPAykwrAUAhbt1biwAAAA="/>
  </w:docVars>
  <w:rsids>
    <w:rsidRoot w:val="00FD08F5"/>
    <w:rsid w:val="001E3253"/>
    <w:rsid w:val="00203DAC"/>
    <w:rsid w:val="0024436C"/>
    <w:rsid w:val="002814CB"/>
    <w:rsid w:val="002E1723"/>
    <w:rsid w:val="003022C5"/>
    <w:rsid w:val="00315D27"/>
    <w:rsid w:val="00371AB1"/>
    <w:rsid w:val="004141F0"/>
    <w:rsid w:val="0045160F"/>
    <w:rsid w:val="00511555"/>
    <w:rsid w:val="005C5249"/>
    <w:rsid w:val="006064B2"/>
    <w:rsid w:val="006A2D4E"/>
    <w:rsid w:val="007608F8"/>
    <w:rsid w:val="007D15AC"/>
    <w:rsid w:val="007D18C1"/>
    <w:rsid w:val="00847A35"/>
    <w:rsid w:val="008E3808"/>
    <w:rsid w:val="00937A7C"/>
    <w:rsid w:val="009463D7"/>
    <w:rsid w:val="009C05D2"/>
    <w:rsid w:val="00A0693C"/>
    <w:rsid w:val="00A2302D"/>
    <w:rsid w:val="00A34520"/>
    <w:rsid w:val="00AC73F1"/>
    <w:rsid w:val="00B60E8E"/>
    <w:rsid w:val="00B61811"/>
    <w:rsid w:val="00BF3DA3"/>
    <w:rsid w:val="00C2673C"/>
    <w:rsid w:val="00CF05EB"/>
    <w:rsid w:val="00D36E31"/>
    <w:rsid w:val="00D36F6C"/>
    <w:rsid w:val="00DB41E8"/>
    <w:rsid w:val="00E22581"/>
    <w:rsid w:val="00EC0D73"/>
    <w:rsid w:val="00F912D8"/>
    <w:rsid w:val="00FB5E91"/>
    <w:rsid w:val="00FC31CC"/>
    <w:rsid w:val="00FD0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506F8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D08F5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371AB1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D08F5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371A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4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0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8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28</Words>
  <Characters>4297</Characters>
  <Application>Microsoft Office Word</Application>
  <DocSecurity>0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POKUSNY UCET,ZAM,CIVT</cp:lastModifiedBy>
  <cp:revision>2</cp:revision>
  <dcterms:created xsi:type="dcterms:W3CDTF">2019-03-18T11:16:00Z</dcterms:created>
  <dcterms:modified xsi:type="dcterms:W3CDTF">2019-03-18T11:16:00Z</dcterms:modified>
</cp:coreProperties>
</file>